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9345" w:type="dxa"/>
        <w:tblLayout w:type="fixed"/>
        <w:tblLook w:val="04A0" w:firstRow="1" w:lastRow="0" w:firstColumn="1" w:lastColumn="0" w:noHBand="0" w:noVBand="1"/>
      </w:tblPr>
      <w:tblGrid>
        <w:gridCol w:w="1696"/>
        <w:gridCol w:w="4395"/>
        <w:gridCol w:w="3254"/>
      </w:tblGrid>
      <w:tr w:rsidR="00851C02" w:rsidRPr="00851C02" w14:paraId="2234D070" w14:textId="77777777" w:rsidTr="00851C02">
        <w:tc>
          <w:tcPr>
            <w:tcW w:w="9345" w:type="dxa"/>
            <w:gridSpan w:val="3"/>
          </w:tcPr>
          <w:p w14:paraId="3F408DC4" w14:textId="77777777" w:rsidR="00F50C94" w:rsidRDefault="00851C02" w:rsidP="00851C02">
            <w:pPr>
              <w:spacing w:after="160" w:line="259" w:lineRule="auto"/>
              <w:jc w:val="center"/>
              <w:rPr>
                <w:b/>
                <w:bCs/>
              </w:rPr>
            </w:pPr>
            <w:r w:rsidRPr="00851C02">
              <w:rPr>
                <w:b/>
                <w:bCs/>
              </w:rPr>
              <w:t>Научно-</w:t>
            </w:r>
            <w:proofErr w:type="gramStart"/>
            <w:r w:rsidRPr="00851C02">
              <w:rPr>
                <w:b/>
                <w:bCs/>
              </w:rPr>
              <w:t>практическая  конференция</w:t>
            </w:r>
            <w:proofErr w:type="gramEnd"/>
            <w:r w:rsidRPr="00851C02">
              <w:rPr>
                <w:b/>
                <w:bCs/>
              </w:rPr>
              <w:t xml:space="preserve"> c международным участием </w:t>
            </w:r>
          </w:p>
          <w:p w14:paraId="771CAD64" w14:textId="0F6560D5" w:rsidR="00851C02" w:rsidRPr="00851C02" w:rsidRDefault="00851C02" w:rsidP="00851C02">
            <w:pPr>
              <w:spacing w:after="160" w:line="259" w:lineRule="auto"/>
              <w:jc w:val="center"/>
              <w:rPr>
                <w:b/>
                <w:bCs/>
              </w:rPr>
            </w:pPr>
            <w:r w:rsidRPr="00851C02">
              <w:rPr>
                <w:b/>
                <w:bCs/>
              </w:rPr>
              <w:t xml:space="preserve">«Байкальские семинары по репродуктивной медицине» </w:t>
            </w:r>
            <w:proofErr w:type="gramStart"/>
            <w:r w:rsidRPr="00851C02">
              <w:rPr>
                <w:b/>
                <w:bCs/>
              </w:rPr>
              <w:t>28-29</w:t>
            </w:r>
            <w:proofErr w:type="gramEnd"/>
            <w:r w:rsidRPr="00851C02">
              <w:rPr>
                <w:b/>
                <w:bCs/>
              </w:rPr>
              <w:t xml:space="preserve"> мая 2021г</w:t>
            </w:r>
          </w:p>
        </w:tc>
      </w:tr>
      <w:tr w:rsidR="00851C02" w:rsidRPr="00851C02" w14:paraId="4E986FA5" w14:textId="77777777" w:rsidTr="00851C02">
        <w:tc>
          <w:tcPr>
            <w:tcW w:w="9345" w:type="dxa"/>
            <w:gridSpan w:val="3"/>
          </w:tcPr>
          <w:p w14:paraId="3551AA81" w14:textId="185B21C4" w:rsidR="00851C02" w:rsidRDefault="00851C02" w:rsidP="004660F6">
            <w:pPr>
              <w:jc w:val="center"/>
            </w:pPr>
            <w:r>
              <w:rPr>
                <w:b/>
                <w:bCs/>
              </w:rPr>
              <w:t>Организаторы:</w:t>
            </w:r>
          </w:p>
          <w:p w14:paraId="78298B1D" w14:textId="1906E2D8" w:rsidR="00851C02" w:rsidRPr="00851C02" w:rsidRDefault="00851C02" w:rsidP="004660F6">
            <w:pPr>
              <w:jc w:val="center"/>
              <w:rPr>
                <w:b/>
                <w:bCs/>
              </w:rPr>
            </w:pPr>
            <w:r w:rsidRPr="00851C02">
              <w:rPr>
                <w:b/>
                <w:bCs/>
              </w:rPr>
              <w:t>ФГБНУ Научный центр проблем здоровья семьи и репродукции человека</w:t>
            </w:r>
          </w:p>
          <w:p w14:paraId="6CCACF7E" w14:textId="7B0F6323" w:rsidR="00851C02" w:rsidRDefault="00851C02" w:rsidP="004660F6">
            <w:pPr>
              <w:jc w:val="center"/>
              <w:rPr>
                <w:b/>
                <w:bCs/>
              </w:rPr>
            </w:pPr>
            <w:r w:rsidRPr="00851C02">
              <w:rPr>
                <w:b/>
                <w:bCs/>
              </w:rPr>
              <w:t xml:space="preserve">Министерство </w:t>
            </w:r>
            <w:proofErr w:type="gramStart"/>
            <w:r w:rsidRPr="00851C02">
              <w:rPr>
                <w:b/>
                <w:bCs/>
              </w:rPr>
              <w:t>здравоохранения  Иркутской</w:t>
            </w:r>
            <w:proofErr w:type="gramEnd"/>
            <w:r w:rsidRPr="00851C02">
              <w:rPr>
                <w:b/>
                <w:bCs/>
              </w:rPr>
              <w:t xml:space="preserve"> области</w:t>
            </w:r>
          </w:p>
          <w:p w14:paraId="3192999B" w14:textId="1DF6FC76" w:rsidR="00851C02" w:rsidRPr="00851C02" w:rsidRDefault="00851C02" w:rsidP="004660F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Ассоциация акушеров-гинекологов Иркутской области</w:t>
            </w:r>
          </w:p>
          <w:p w14:paraId="3D9DDC8A" w14:textId="77777777" w:rsidR="004660F6" w:rsidRDefault="00851C02" w:rsidP="004660F6">
            <w:pPr>
              <w:jc w:val="center"/>
              <w:rPr>
                <w:b/>
                <w:bCs/>
              </w:rPr>
            </w:pPr>
            <w:r w:rsidRPr="00851C02">
              <w:rPr>
                <w:b/>
                <w:bCs/>
              </w:rPr>
              <w:t xml:space="preserve">Автономная некоммерческая организация по проведению научных мероприятий </w:t>
            </w:r>
          </w:p>
          <w:p w14:paraId="44CEDA45" w14:textId="7B2B0CFA" w:rsidR="00851C02" w:rsidRPr="00851C02" w:rsidRDefault="00851C02" w:rsidP="004660F6">
            <w:pPr>
              <w:jc w:val="center"/>
              <w:rPr>
                <w:b/>
                <w:bCs/>
              </w:rPr>
            </w:pPr>
            <w:r w:rsidRPr="00851C02">
              <w:rPr>
                <w:b/>
                <w:bCs/>
              </w:rPr>
              <w:t>«Конгресс-сервис»</w:t>
            </w:r>
          </w:p>
        </w:tc>
      </w:tr>
      <w:tr w:rsidR="00851C02" w:rsidRPr="00851C02" w14:paraId="0251AC9B" w14:textId="77777777" w:rsidTr="00851C02">
        <w:tc>
          <w:tcPr>
            <w:tcW w:w="9345" w:type="dxa"/>
            <w:gridSpan w:val="3"/>
          </w:tcPr>
          <w:p w14:paraId="7FF8F270" w14:textId="0C79A867" w:rsidR="004660F6" w:rsidRDefault="00851C02" w:rsidP="004660F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Место проведения:</w:t>
            </w:r>
          </w:p>
          <w:p w14:paraId="1A59CE72" w14:textId="6C226E93" w:rsidR="00851C02" w:rsidRPr="00851C02" w:rsidRDefault="00851C02" w:rsidP="004660F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г. Иркутск, ул. Тимирязева, 16, ФГБНУ «Научный центр проблем здоровья семьи и репродукции человека»</w:t>
            </w:r>
          </w:p>
        </w:tc>
      </w:tr>
      <w:tr w:rsidR="00524A54" w:rsidRPr="00851C02" w14:paraId="60BC5BF6" w14:textId="77777777" w:rsidTr="005207C7">
        <w:trPr>
          <w:trHeight w:val="1447"/>
        </w:trPr>
        <w:tc>
          <w:tcPr>
            <w:tcW w:w="9345" w:type="dxa"/>
            <w:gridSpan w:val="3"/>
          </w:tcPr>
          <w:p w14:paraId="2B130B80" w14:textId="44D084B9" w:rsidR="00524A54" w:rsidRDefault="00524A54" w:rsidP="00957D8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28 мая </w:t>
            </w:r>
          </w:p>
          <w:p w14:paraId="43FAC799" w14:textId="77777777" w:rsidR="00524A54" w:rsidRPr="00851C02" w:rsidRDefault="00524A54" w:rsidP="00957D8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1:30-13:30</w:t>
            </w:r>
          </w:p>
          <w:p w14:paraId="649D8895" w14:textId="77777777" w:rsidR="00143FA7" w:rsidRDefault="00524A54" w:rsidP="00143FA7">
            <w:pPr>
              <w:spacing w:after="160" w:line="259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Пре-конгресс: с</w:t>
            </w:r>
            <w:r w:rsidRPr="00851C02">
              <w:rPr>
                <w:b/>
                <w:bCs/>
              </w:rPr>
              <w:t>екция молодых ученых</w:t>
            </w:r>
            <w:r w:rsidR="00143FA7">
              <w:rPr>
                <w:b/>
                <w:bCs/>
              </w:rPr>
              <w:br/>
            </w:r>
            <w:bookmarkStart w:id="0" w:name="_Hlk70637348"/>
            <w:r w:rsidR="00143FA7">
              <w:rPr>
                <w:b/>
                <w:bCs/>
              </w:rPr>
              <w:t xml:space="preserve">Он-лайн трансляция - </w:t>
            </w:r>
            <w:bookmarkEnd w:id="0"/>
            <w:r w:rsidR="00143FA7">
              <w:rPr>
                <w:b/>
                <w:bCs/>
              </w:rPr>
              <w:fldChar w:fldCharType="begin"/>
            </w:r>
            <w:r w:rsidR="00143FA7">
              <w:rPr>
                <w:b/>
                <w:bCs/>
              </w:rPr>
              <w:instrText xml:space="preserve"> HYPERLINK "</w:instrText>
            </w:r>
            <w:r w:rsidR="00143FA7" w:rsidRPr="00143FA7">
              <w:rPr>
                <w:b/>
                <w:bCs/>
              </w:rPr>
              <w:instrText>https://youtu.be/rEOQfIFPrUE</w:instrText>
            </w:r>
            <w:r w:rsidR="00143FA7">
              <w:rPr>
                <w:b/>
                <w:bCs/>
              </w:rPr>
              <w:instrText xml:space="preserve">" </w:instrText>
            </w:r>
            <w:r w:rsidR="00143FA7">
              <w:rPr>
                <w:b/>
                <w:bCs/>
              </w:rPr>
              <w:fldChar w:fldCharType="separate"/>
            </w:r>
            <w:r w:rsidR="00143FA7" w:rsidRPr="00BC1EE8">
              <w:rPr>
                <w:rStyle w:val="a4"/>
                <w:b/>
                <w:bCs/>
              </w:rPr>
              <w:t>https://youtu.be/rEOQfIFPrUE</w:t>
            </w:r>
            <w:r w:rsidR="00143FA7">
              <w:rPr>
                <w:b/>
                <w:bCs/>
              </w:rPr>
              <w:fldChar w:fldCharType="end"/>
            </w:r>
            <w:r w:rsidR="00143FA7">
              <w:rPr>
                <w:b/>
                <w:bCs/>
              </w:rPr>
              <w:t xml:space="preserve"> </w:t>
            </w:r>
            <w:r w:rsidR="00FD4073" w:rsidRPr="00FD4073">
              <w:rPr>
                <w:b/>
                <w:bCs/>
              </w:rPr>
              <w:t xml:space="preserve"> </w:t>
            </w:r>
          </w:p>
          <w:p w14:paraId="5F2D1CF2" w14:textId="44A0B71C" w:rsidR="00524A54" w:rsidRPr="00851C02" w:rsidRDefault="00524A54" w:rsidP="00143FA7">
            <w:pPr>
              <w:spacing w:after="160" w:line="259" w:lineRule="auto"/>
              <w:jc w:val="center"/>
              <w:rPr>
                <w:b/>
                <w:bCs/>
              </w:rPr>
            </w:pPr>
            <w:r w:rsidRPr="00851C02">
              <w:rPr>
                <w:b/>
                <w:bCs/>
              </w:rPr>
              <w:t xml:space="preserve">Председатели: Шолохов </w:t>
            </w:r>
            <w:proofErr w:type="gramStart"/>
            <w:r w:rsidRPr="00851C02">
              <w:rPr>
                <w:b/>
                <w:bCs/>
              </w:rPr>
              <w:t>Л.Ф.</w:t>
            </w:r>
            <w:proofErr w:type="gramEnd"/>
            <w:r w:rsidRPr="00851C02">
              <w:rPr>
                <w:b/>
                <w:bCs/>
              </w:rPr>
              <w:t>, Рашидова М.А.</w:t>
            </w:r>
          </w:p>
        </w:tc>
      </w:tr>
      <w:tr w:rsidR="00957D8B" w:rsidRPr="00851C02" w14:paraId="4B42498D" w14:textId="77777777" w:rsidTr="00FD4073">
        <w:tc>
          <w:tcPr>
            <w:tcW w:w="1696" w:type="dxa"/>
          </w:tcPr>
          <w:p w14:paraId="79F9394C" w14:textId="0DFB9E28" w:rsidR="00D155E7" w:rsidRPr="00851C02" w:rsidRDefault="00D155E7" w:rsidP="00FD4073">
            <w:r>
              <w:t>11:30-11:50</w:t>
            </w:r>
          </w:p>
        </w:tc>
        <w:tc>
          <w:tcPr>
            <w:tcW w:w="4395" w:type="dxa"/>
          </w:tcPr>
          <w:p w14:paraId="69180CD2" w14:textId="67FBA4A6" w:rsidR="00957D8B" w:rsidRPr="00851C02" w:rsidRDefault="00957D8B" w:rsidP="00957D8B">
            <w:r w:rsidRPr="00851C02">
              <w:t xml:space="preserve">Эффективность </w:t>
            </w:r>
            <w:proofErr w:type="spellStart"/>
            <w:r w:rsidRPr="00851C02">
              <w:t>двухбаллон</w:t>
            </w:r>
            <w:r w:rsidR="00750973">
              <w:t>н</w:t>
            </w:r>
            <w:r w:rsidRPr="00851C02">
              <w:t>ой</w:t>
            </w:r>
            <w:proofErr w:type="spellEnd"/>
            <w:r w:rsidRPr="00851C02">
              <w:t xml:space="preserve"> внутриматочной системы в управлении послеродовыми кровотечениями.</w:t>
            </w:r>
          </w:p>
        </w:tc>
        <w:tc>
          <w:tcPr>
            <w:tcW w:w="3254" w:type="dxa"/>
          </w:tcPr>
          <w:p w14:paraId="5AB0CA00" w14:textId="2F34B7D2" w:rsidR="00957D8B" w:rsidRPr="00851C02" w:rsidRDefault="00957D8B" w:rsidP="00957D8B">
            <w:proofErr w:type="spellStart"/>
            <w:r w:rsidRPr="00851C02">
              <w:t>Артымук</w:t>
            </w:r>
            <w:proofErr w:type="spellEnd"/>
            <w:r w:rsidRPr="00851C02">
              <w:t xml:space="preserve"> Д.А. </w:t>
            </w:r>
            <w:r>
              <w:t xml:space="preserve">                     </w:t>
            </w:r>
            <w:r w:rsidRPr="00851C02">
              <w:t>(Кемерово, Россия)</w:t>
            </w:r>
          </w:p>
        </w:tc>
      </w:tr>
      <w:tr w:rsidR="00957D8B" w:rsidRPr="00851C02" w14:paraId="7CD7732C" w14:textId="77777777" w:rsidTr="00FD4073">
        <w:tc>
          <w:tcPr>
            <w:tcW w:w="1696" w:type="dxa"/>
          </w:tcPr>
          <w:p w14:paraId="02D49ED5" w14:textId="08EF2CD7" w:rsidR="00D155E7" w:rsidRPr="00851C02" w:rsidRDefault="00D155E7" w:rsidP="00FD4073">
            <w:r>
              <w:t>11:50-12:10</w:t>
            </w:r>
          </w:p>
        </w:tc>
        <w:tc>
          <w:tcPr>
            <w:tcW w:w="4395" w:type="dxa"/>
          </w:tcPr>
          <w:p w14:paraId="31DDF2CC" w14:textId="11E7A766" w:rsidR="00957D8B" w:rsidRPr="00851C02" w:rsidRDefault="00957D8B" w:rsidP="00957D8B">
            <w:r w:rsidRPr="00851C02">
              <w:t xml:space="preserve">СПКЯ и </w:t>
            </w:r>
            <w:proofErr w:type="spellStart"/>
            <w:r w:rsidRPr="00851C02">
              <w:t>микробиом</w:t>
            </w:r>
            <w:proofErr w:type="spellEnd"/>
          </w:p>
        </w:tc>
        <w:tc>
          <w:tcPr>
            <w:tcW w:w="3254" w:type="dxa"/>
          </w:tcPr>
          <w:p w14:paraId="2AB85667" w14:textId="531CE986" w:rsidR="00957D8B" w:rsidRPr="00851C02" w:rsidRDefault="00957D8B" w:rsidP="00957D8B">
            <w:r w:rsidRPr="00851C02">
              <w:t>Игумнов И.А., Клименко Е.</w:t>
            </w:r>
            <w:r w:rsidR="007F3D0F">
              <w:rPr>
                <w:lang w:val="en-US"/>
              </w:rPr>
              <w:t>C</w:t>
            </w:r>
            <w:r w:rsidR="007F3D0F" w:rsidRPr="0036630E">
              <w:t xml:space="preserve"> </w:t>
            </w:r>
            <w:r w:rsidRPr="00851C02">
              <w:t xml:space="preserve">(Иркутск, </w:t>
            </w:r>
            <w:proofErr w:type="gramStart"/>
            <w:r w:rsidRPr="00851C02">
              <w:t xml:space="preserve">Россия)   </w:t>
            </w:r>
            <w:proofErr w:type="gramEnd"/>
            <w:r w:rsidRPr="00851C02">
              <w:t xml:space="preserve">        </w:t>
            </w:r>
          </w:p>
        </w:tc>
      </w:tr>
      <w:tr w:rsidR="00957D8B" w:rsidRPr="00851C02" w14:paraId="505FF99C" w14:textId="77777777" w:rsidTr="00FD4073">
        <w:tc>
          <w:tcPr>
            <w:tcW w:w="1696" w:type="dxa"/>
          </w:tcPr>
          <w:p w14:paraId="69238657" w14:textId="5A97F272" w:rsidR="00D155E7" w:rsidRPr="00851C02" w:rsidRDefault="00D155E7" w:rsidP="00FD4073">
            <w:r>
              <w:t>12:10-12:30</w:t>
            </w:r>
          </w:p>
        </w:tc>
        <w:tc>
          <w:tcPr>
            <w:tcW w:w="4395" w:type="dxa"/>
          </w:tcPr>
          <w:p w14:paraId="12E5A47B" w14:textId="373A3A17" w:rsidR="00957D8B" w:rsidRPr="00851C02" w:rsidRDefault="00957D8B" w:rsidP="00957D8B">
            <w:r w:rsidRPr="00851C02">
              <w:t>Клинико-эпидемиологические характеристики метаболического синдрома у женщин репродуктивного возраста в различных этнических группах</w:t>
            </w:r>
          </w:p>
        </w:tc>
        <w:tc>
          <w:tcPr>
            <w:tcW w:w="3254" w:type="dxa"/>
          </w:tcPr>
          <w:p w14:paraId="0EE3B33E" w14:textId="4FD34731" w:rsidR="00957D8B" w:rsidRPr="00851C02" w:rsidRDefault="00957D8B" w:rsidP="00957D8B">
            <w:r w:rsidRPr="00851C02">
              <w:t xml:space="preserve">Вильсон Н.И                   </w:t>
            </w:r>
            <w:r>
              <w:t xml:space="preserve">      </w:t>
            </w:r>
            <w:proofErr w:type="gramStart"/>
            <w:r>
              <w:t xml:space="preserve">   </w:t>
            </w:r>
            <w:r w:rsidRPr="00851C02">
              <w:t>(</w:t>
            </w:r>
            <w:proofErr w:type="gramEnd"/>
            <w:r w:rsidRPr="00851C02">
              <w:t xml:space="preserve">Иркутск, Россия)           </w:t>
            </w:r>
          </w:p>
        </w:tc>
      </w:tr>
      <w:tr w:rsidR="00957D8B" w:rsidRPr="00851C02" w14:paraId="020CEA19" w14:textId="77777777" w:rsidTr="00FD4073">
        <w:tc>
          <w:tcPr>
            <w:tcW w:w="1696" w:type="dxa"/>
          </w:tcPr>
          <w:p w14:paraId="113B839D" w14:textId="123CDE0D" w:rsidR="00D155E7" w:rsidRPr="00851C02" w:rsidRDefault="00D155E7" w:rsidP="00FD4073">
            <w:r>
              <w:t>12:30-12:50</w:t>
            </w:r>
          </w:p>
        </w:tc>
        <w:tc>
          <w:tcPr>
            <w:tcW w:w="4395" w:type="dxa"/>
          </w:tcPr>
          <w:p w14:paraId="3334DC3A" w14:textId="12316FB4" w:rsidR="00957D8B" w:rsidRPr="00851C02" w:rsidRDefault="00957D8B" w:rsidP="00957D8B">
            <w:r w:rsidRPr="00851C02">
              <w:t>ВИЧ и беременность</w:t>
            </w:r>
            <w:r w:rsidRPr="00851C02">
              <w:tab/>
            </w:r>
          </w:p>
        </w:tc>
        <w:tc>
          <w:tcPr>
            <w:tcW w:w="3254" w:type="dxa"/>
          </w:tcPr>
          <w:p w14:paraId="0DF16DC5" w14:textId="0D96F47B" w:rsidR="00957D8B" w:rsidRPr="00851C02" w:rsidRDefault="00957D8B" w:rsidP="00957D8B">
            <w:r w:rsidRPr="00851C02">
              <w:t xml:space="preserve">Рашидова </w:t>
            </w:r>
            <w:proofErr w:type="gramStart"/>
            <w:r w:rsidRPr="00851C02">
              <w:t>М.А.</w:t>
            </w:r>
            <w:proofErr w:type="gramEnd"/>
            <w:r w:rsidRPr="00851C02">
              <w:t xml:space="preserve">                     (Иркутск, </w:t>
            </w:r>
            <w:proofErr w:type="gramStart"/>
            <w:r w:rsidRPr="00851C02">
              <w:t xml:space="preserve">Россия)   </w:t>
            </w:r>
            <w:proofErr w:type="gramEnd"/>
            <w:r w:rsidRPr="00851C02">
              <w:t xml:space="preserve">        </w:t>
            </w:r>
          </w:p>
        </w:tc>
      </w:tr>
      <w:tr w:rsidR="00957D8B" w:rsidRPr="00851C02" w14:paraId="53D8E7E8" w14:textId="77777777" w:rsidTr="00FD4073">
        <w:tc>
          <w:tcPr>
            <w:tcW w:w="1696" w:type="dxa"/>
          </w:tcPr>
          <w:p w14:paraId="174EBC6D" w14:textId="5C38E464" w:rsidR="00957D8B" w:rsidRPr="00851C02" w:rsidRDefault="00524A54" w:rsidP="00957D8B">
            <w:r>
              <w:rPr>
                <w:lang w:val="en-US"/>
              </w:rPr>
              <w:t>12:50-13:10</w:t>
            </w:r>
            <w:r w:rsidR="00957D8B">
              <w:t xml:space="preserve"> </w:t>
            </w:r>
          </w:p>
        </w:tc>
        <w:tc>
          <w:tcPr>
            <w:tcW w:w="4395" w:type="dxa"/>
          </w:tcPr>
          <w:p w14:paraId="429F5E97" w14:textId="3F1D78CC" w:rsidR="00957D8B" w:rsidRPr="00851C02" w:rsidRDefault="00957D8B" w:rsidP="00957D8B">
            <w:r>
              <w:t>Факторы риска снижения овариального резерва: результаты кросс-секционного исследования</w:t>
            </w:r>
          </w:p>
        </w:tc>
        <w:tc>
          <w:tcPr>
            <w:tcW w:w="3254" w:type="dxa"/>
          </w:tcPr>
          <w:p w14:paraId="5CBF73F2" w14:textId="77777777" w:rsidR="00957D8B" w:rsidRDefault="00957D8B" w:rsidP="00957D8B">
            <w:r>
              <w:t>Салимова М. Д</w:t>
            </w:r>
          </w:p>
          <w:p w14:paraId="76FC9B26" w14:textId="1A657D14" w:rsidR="00750973" w:rsidRPr="00851C02" w:rsidRDefault="00750973" w:rsidP="00957D8B">
            <w:r>
              <w:t>(Иркутск, Россия)</w:t>
            </w:r>
          </w:p>
        </w:tc>
      </w:tr>
      <w:tr w:rsidR="00524A54" w:rsidRPr="00851C02" w14:paraId="65F22005" w14:textId="77777777" w:rsidTr="00FD4073">
        <w:tc>
          <w:tcPr>
            <w:tcW w:w="1696" w:type="dxa"/>
          </w:tcPr>
          <w:p w14:paraId="21249304" w14:textId="36B56104" w:rsidR="00524A54" w:rsidRPr="00524A54" w:rsidRDefault="00524A54" w:rsidP="00957D8B">
            <w:pPr>
              <w:rPr>
                <w:lang w:val="en-US"/>
              </w:rPr>
            </w:pPr>
            <w:r>
              <w:rPr>
                <w:lang w:val="en-US"/>
              </w:rPr>
              <w:t>13:10-13:30</w:t>
            </w:r>
          </w:p>
        </w:tc>
        <w:tc>
          <w:tcPr>
            <w:tcW w:w="4395" w:type="dxa"/>
          </w:tcPr>
          <w:p w14:paraId="1328B1AF" w14:textId="67E3C969" w:rsidR="00524A54" w:rsidRDefault="00524A54" w:rsidP="00957D8B">
            <w:r>
              <w:t xml:space="preserve">Обсуждение </w:t>
            </w:r>
          </w:p>
        </w:tc>
        <w:tc>
          <w:tcPr>
            <w:tcW w:w="3254" w:type="dxa"/>
          </w:tcPr>
          <w:p w14:paraId="1B354704" w14:textId="476EF808" w:rsidR="00524A54" w:rsidRDefault="00524A54" w:rsidP="00957D8B">
            <w:r>
              <w:t>Участники секции</w:t>
            </w:r>
          </w:p>
        </w:tc>
      </w:tr>
      <w:tr w:rsidR="00D155E7" w:rsidRPr="00851C02" w14:paraId="4ADA6678" w14:textId="77777777" w:rsidTr="00C80450">
        <w:trPr>
          <w:trHeight w:val="547"/>
        </w:trPr>
        <w:tc>
          <w:tcPr>
            <w:tcW w:w="9345" w:type="dxa"/>
            <w:gridSpan w:val="3"/>
          </w:tcPr>
          <w:p w14:paraId="3F9CD13A" w14:textId="5B939733" w:rsidR="00D155E7" w:rsidRPr="00D155E7" w:rsidRDefault="00D155E7" w:rsidP="00D155E7">
            <w:pPr>
              <w:jc w:val="center"/>
              <w:rPr>
                <w:b/>
                <w:bCs/>
              </w:rPr>
            </w:pPr>
            <w:proofErr w:type="gramStart"/>
            <w:r w:rsidRPr="00FD4073">
              <w:rPr>
                <w:b/>
                <w:bCs/>
              </w:rPr>
              <w:t xml:space="preserve">28  </w:t>
            </w:r>
            <w:r w:rsidRPr="00D155E7">
              <w:rPr>
                <w:b/>
                <w:bCs/>
              </w:rPr>
              <w:t>мая</w:t>
            </w:r>
            <w:proofErr w:type="gramEnd"/>
          </w:p>
          <w:p w14:paraId="1233A711" w14:textId="77777777" w:rsidR="00D155E7" w:rsidRDefault="00D155E7" w:rsidP="00D155E7">
            <w:pPr>
              <w:jc w:val="center"/>
              <w:rPr>
                <w:b/>
                <w:bCs/>
              </w:rPr>
            </w:pPr>
            <w:r w:rsidRPr="00D155E7">
              <w:rPr>
                <w:b/>
                <w:bCs/>
              </w:rPr>
              <w:t>13:30-15:00</w:t>
            </w:r>
            <w:r w:rsidR="00FD4073" w:rsidRPr="00FD4073">
              <w:rPr>
                <w:b/>
                <w:bCs/>
              </w:rPr>
              <w:t xml:space="preserve">  </w:t>
            </w:r>
          </w:p>
          <w:p w14:paraId="3C5CB00B" w14:textId="772135D3" w:rsidR="00765B52" w:rsidRPr="00D155E7" w:rsidRDefault="00765B52" w:rsidP="00D155E7">
            <w:pPr>
              <w:jc w:val="center"/>
            </w:pPr>
            <w:r>
              <w:rPr>
                <w:b/>
                <w:bCs/>
              </w:rPr>
              <w:t xml:space="preserve">Он-лайн трансляция - </w:t>
            </w:r>
            <w:hyperlink r:id="rId4" w:history="1">
              <w:r w:rsidRPr="00BC1EE8">
                <w:rPr>
                  <w:rStyle w:val="a4"/>
                  <w:b/>
                  <w:bCs/>
                </w:rPr>
                <w:t>https://youtu.be/MHtGtLeqbFQ</w:t>
              </w:r>
            </w:hyperlink>
            <w:r>
              <w:rPr>
                <w:b/>
                <w:bCs/>
              </w:rPr>
              <w:t xml:space="preserve"> </w:t>
            </w:r>
          </w:p>
        </w:tc>
      </w:tr>
      <w:tr w:rsidR="00D155E7" w:rsidRPr="00851C02" w14:paraId="2685BE48" w14:textId="77777777" w:rsidTr="00FD4073">
        <w:trPr>
          <w:trHeight w:val="950"/>
        </w:trPr>
        <w:tc>
          <w:tcPr>
            <w:tcW w:w="1696" w:type="dxa"/>
          </w:tcPr>
          <w:p w14:paraId="79D7FE4A" w14:textId="1B7C5083" w:rsidR="00D155E7" w:rsidRPr="00851C02" w:rsidRDefault="00D155E7" w:rsidP="00FD4073">
            <w:pPr>
              <w:spacing w:after="160"/>
            </w:pPr>
            <w:r>
              <w:t>13:30-15:00</w:t>
            </w:r>
          </w:p>
        </w:tc>
        <w:tc>
          <w:tcPr>
            <w:tcW w:w="4395" w:type="dxa"/>
          </w:tcPr>
          <w:p w14:paraId="6E43469B" w14:textId="48AD34E7" w:rsidR="00D155E7" w:rsidRPr="005D2EED" w:rsidRDefault="00D155E7" w:rsidP="007E594D">
            <w:pPr>
              <w:spacing w:after="160"/>
            </w:pPr>
            <w:r w:rsidRPr="005D2EED">
              <w:t>Мастер-класс «Ведение пациенток с СПКЯ</w:t>
            </w:r>
            <w:r w:rsidR="0036630E" w:rsidRPr="005D2EED">
              <w:t>.</w:t>
            </w:r>
            <w:r w:rsidRPr="005D2EED">
              <w:t xml:space="preserve"> </w:t>
            </w:r>
            <w:r w:rsidR="0036630E" w:rsidRPr="005D2EED">
              <w:t>Р</w:t>
            </w:r>
            <w:r w:rsidRPr="005D2EED">
              <w:t>азбор клинических случаев»</w:t>
            </w:r>
          </w:p>
        </w:tc>
        <w:tc>
          <w:tcPr>
            <w:tcW w:w="3254" w:type="dxa"/>
          </w:tcPr>
          <w:p w14:paraId="4D1555FA" w14:textId="77777777" w:rsidR="00D155E7" w:rsidRDefault="00D155E7" w:rsidP="007E594D">
            <w:pPr>
              <w:spacing w:after="160"/>
            </w:pPr>
            <w:proofErr w:type="spellStart"/>
            <w:r>
              <w:t>Пилтонен</w:t>
            </w:r>
            <w:proofErr w:type="spellEnd"/>
            <w:r>
              <w:t xml:space="preserve"> Т. (</w:t>
            </w:r>
            <w:proofErr w:type="spellStart"/>
            <w:r>
              <w:t>Оулу</w:t>
            </w:r>
            <w:proofErr w:type="spellEnd"/>
            <w:r>
              <w:t>, Финляндия)</w:t>
            </w:r>
          </w:p>
          <w:p w14:paraId="46903D20" w14:textId="77777777" w:rsidR="00D155E7" w:rsidRPr="00851C02" w:rsidRDefault="00D155E7" w:rsidP="007E594D">
            <w:pPr>
              <w:spacing w:after="160"/>
            </w:pPr>
            <w:r>
              <w:t>Сутурина Л.В. (Иркутск, Россия)</w:t>
            </w:r>
          </w:p>
        </w:tc>
      </w:tr>
      <w:tr w:rsidR="00524A54" w:rsidRPr="00851C02" w14:paraId="04B6EAB0" w14:textId="77777777" w:rsidTr="00EE416B">
        <w:trPr>
          <w:trHeight w:val="1628"/>
        </w:trPr>
        <w:tc>
          <w:tcPr>
            <w:tcW w:w="9345" w:type="dxa"/>
            <w:gridSpan w:val="3"/>
          </w:tcPr>
          <w:p w14:paraId="7BB7DFCE" w14:textId="77777777" w:rsidR="00524A54" w:rsidRDefault="00524A54" w:rsidP="00957D8B">
            <w:pPr>
              <w:spacing w:after="160" w:line="259" w:lineRule="auto"/>
              <w:jc w:val="center"/>
              <w:rPr>
                <w:b/>
                <w:bCs/>
              </w:rPr>
            </w:pPr>
            <w:r w:rsidRPr="00851C02">
              <w:rPr>
                <w:b/>
                <w:bCs/>
              </w:rPr>
              <w:t>28 мая</w:t>
            </w:r>
          </w:p>
          <w:p w14:paraId="07384919" w14:textId="7BB15F54" w:rsidR="00524A54" w:rsidRPr="00FD4073" w:rsidRDefault="00524A54" w:rsidP="00957D8B">
            <w:pPr>
              <w:spacing w:after="160" w:line="259" w:lineRule="auto"/>
              <w:jc w:val="center"/>
            </w:pPr>
            <w:r w:rsidRPr="00524A54">
              <w:rPr>
                <w:b/>
                <w:bCs/>
              </w:rPr>
              <w:t>15:00-17:30</w:t>
            </w:r>
            <w:r w:rsidR="00FD4073" w:rsidRPr="00FD4073">
              <w:rPr>
                <w:b/>
                <w:bCs/>
              </w:rPr>
              <w:t xml:space="preserve"> </w:t>
            </w:r>
          </w:p>
          <w:p w14:paraId="210B47F5" w14:textId="7437547C" w:rsidR="0036630E" w:rsidRDefault="00524A54" w:rsidP="0036630E">
            <w:pPr>
              <w:spacing w:after="160" w:line="259" w:lineRule="auto"/>
              <w:jc w:val="center"/>
              <w:rPr>
                <w:b/>
                <w:bCs/>
              </w:rPr>
            </w:pPr>
            <w:r w:rsidRPr="00851C02">
              <w:rPr>
                <w:b/>
                <w:bCs/>
              </w:rPr>
              <w:t>Пленарное заседание</w:t>
            </w:r>
            <w:r w:rsidR="00FD4073" w:rsidRPr="00FD4073">
              <w:rPr>
                <w:b/>
                <w:bCs/>
              </w:rPr>
              <w:t xml:space="preserve"> </w:t>
            </w:r>
            <w:r w:rsidR="00765B52">
              <w:rPr>
                <w:b/>
                <w:bCs/>
              </w:rPr>
              <w:br/>
            </w:r>
            <w:bookmarkStart w:id="1" w:name="_Hlk70637700"/>
            <w:r w:rsidR="00765B52">
              <w:rPr>
                <w:b/>
                <w:bCs/>
              </w:rPr>
              <w:t xml:space="preserve">Он-лайн трансляция - </w:t>
            </w:r>
            <w:bookmarkEnd w:id="1"/>
            <w:r w:rsidR="00765B52">
              <w:rPr>
                <w:b/>
                <w:bCs/>
              </w:rPr>
              <w:fldChar w:fldCharType="begin"/>
            </w:r>
            <w:r w:rsidR="00765B52">
              <w:rPr>
                <w:b/>
                <w:bCs/>
              </w:rPr>
              <w:instrText xml:space="preserve"> HYPERLINK "</w:instrText>
            </w:r>
            <w:r w:rsidR="00765B52" w:rsidRPr="00765B52">
              <w:rPr>
                <w:b/>
                <w:bCs/>
              </w:rPr>
              <w:instrText>https://youtu.be/VTn5z_LmBm8</w:instrText>
            </w:r>
            <w:r w:rsidR="00765B52">
              <w:rPr>
                <w:b/>
                <w:bCs/>
              </w:rPr>
              <w:instrText xml:space="preserve">" </w:instrText>
            </w:r>
            <w:r w:rsidR="00765B52">
              <w:rPr>
                <w:b/>
                <w:bCs/>
              </w:rPr>
              <w:fldChar w:fldCharType="separate"/>
            </w:r>
            <w:r w:rsidR="00765B52" w:rsidRPr="00BC1EE8">
              <w:rPr>
                <w:rStyle w:val="a4"/>
                <w:b/>
                <w:bCs/>
              </w:rPr>
              <w:t>https://youtu.be/VTn5z_LmBm8</w:t>
            </w:r>
            <w:r w:rsidR="00765B52">
              <w:rPr>
                <w:b/>
                <w:bCs/>
              </w:rPr>
              <w:fldChar w:fldCharType="end"/>
            </w:r>
            <w:r w:rsidR="00765B52">
              <w:rPr>
                <w:b/>
                <w:bCs/>
              </w:rPr>
              <w:t xml:space="preserve"> </w:t>
            </w:r>
          </w:p>
          <w:p w14:paraId="34F70CE8" w14:textId="5E98A553" w:rsidR="00524A54" w:rsidRPr="00851C02" w:rsidRDefault="00524A54" w:rsidP="0036630E">
            <w:pPr>
              <w:spacing w:after="160" w:line="259" w:lineRule="auto"/>
              <w:jc w:val="center"/>
            </w:pPr>
            <w:r w:rsidRPr="00851C02">
              <w:rPr>
                <w:b/>
                <w:bCs/>
              </w:rPr>
              <w:t xml:space="preserve">Председатели: </w:t>
            </w:r>
            <w:proofErr w:type="spellStart"/>
            <w:r w:rsidRPr="00851C02">
              <w:rPr>
                <w:b/>
                <w:bCs/>
              </w:rPr>
              <w:t>Артымук</w:t>
            </w:r>
            <w:proofErr w:type="spellEnd"/>
            <w:r w:rsidRPr="00851C02">
              <w:rPr>
                <w:b/>
                <w:bCs/>
              </w:rPr>
              <w:t xml:space="preserve"> Н.В., </w:t>
            </w:r>
            <w:proofErr w:type="spellStart"/>
            <w:r w:rsidRPr="00851C02">
              <w:rPr>
                <w:b/>
                <w:bCs/>
              </w:rPr>
              <w:t>Белокриницкая</w:t>
            </w:r>
            <w:proofErr w:type="spellEnd"/>
            <w:r w:rsidRPr="00851C02">
              <w:rPr>
                <w:b/>
                <w:bCs/>
              </w:rPr>
              <w:t xml:space="preserve"> </w:t>
            </w:r>
            <w:proofErr w:type="gramStart"/>
            <w:r w:rsidRPr="00851C02">
              <w:rPr>
                <w:b/>
                <w:bCs/>
              </w:rPr>
              <w:t>Т.Е.</w:t>
            </w:r>
            <w:proofErr w:type="gramEnd"/>
            <w:r w:rsidRPr="00851C02">
              <w:rPr>
                <w:b/>
                <w:bCs/>
              </w:rPr>
              <w:t>, Протопопо</w:t>
            </w:r>
            <w:r>
              <w:rPr>
                <w:b/>
                <w:bCs/>
              </w:rPr>
              <w:t>в</w:t>
            </w:r>
            <w:r w:rsidRPr="00851C02">
              <w:rPr>
                <w:b/>
                <w:bCs/>
              </w:rPr>
              <w:t>а Н.В.</w:t>
            </w:r>
          </w:p>
        </w:tc>
      </w:tr>
      <w:tr w:rsidR="00E863A0" w:rsidRPr="00851C02" w14:paraId="5AA8D407" w14:textId="77777777" w:rsidTr="00181AC0">
        <w:tc>
          <w:tcPr>
            <w:tcW w:w="1696" w:type="dxa"/>
          </w:tcPr>
          <w:p w14:paraId="7E4E8CDC" w14:textId="296CF9C5" w:rsidR="00E863A0" w:rsidRPr="00E863A0" w:rsidRDefault="00E863A0" w:rsidP="00957D8B">
            <w:r>
              <w:t>15:00-15:10</w:t>
            </w:r>
          </w:p>
        </w:tc>
        <w:tc>
          <w:tcPr>
            <w:tcW w:w="7649" w:type="dxa"/>
            <w:gridSpan w:val="2"/>
          </w:tcPr>
          <w:p w14:paraId="1139E303" w14:textId="54168CB2" w:rsidR="00E863A0" w:rsidRDefault="00E863A0" w:rsidP="00E863A0">
            <w:pPr>
              <w:jc w:val="center"/>
            </w:pPr>
            <w:r>
              <w:t>Открытие конференции. Приветствие директора ФГБНУ НЦ ПЗСРЧ,</w:t>
            </w:r>
          </w:p>
          <w:p w14:paraId="6B9F55BB" w14:textId="2DFD8435" w:rsidR="00E863A0" w:rsidRPr="00851C02" w:rsidRDefault="00E863A0" w:rsidP="00E863A0">
            <w:pPr>
              <w:jc w:val="center"/>
            </w:pPr>
            <w:r>
              <w:t xml:space="preserve">Член-корр. РАН, </w:t>
            </w:r>
            <w:proofErr w:type="gramStart"/>
            <w:r>
              <w:t>д.м.н.</w:t>
            </w:r>
            <w:proofErr w:type="gramEnd"/>
            <w:r>
              <w:t xml:space="preserve">, профессора </w:t>
            </w:r>
            <w:proofErr w:type="spellStart"/>
            <w:r>
              <w:t>Рычковой</w:t>
            </w:r>
            <w:proofErr w:type="spellEnd"/>
            <w:r>
              <w:t xml:space="preserve"> Л.В.</w:t>
            </w:r>
          </w:p>
        </w:tc>
      </w:tr>
      <w:tr w:rsidR="00E863A0" w:rsidRPr="00851C02" w14:paraId="6E52D447" w14:textId="77777777" w:rsidTr="00FD4073">
        <w:tc>
          <w:tcPr>
            <w:tcW w:w="1696" w:type="dxa"/>
          </w:tcPr>
          <w:p w14:paraId="20571202" w14:textId="62320A69" w:rsidR="00E863A0" w:rsidRDefault="00E863A0" w:rsidP="00E863A0">
            <w:r>
              <w:t>15</w:t>
            </w:r>
            <w:r>
              <w:rPr>
                <w:lang w:val="en-US"/>
              </w:rPr>
              <w:t>:</w:t>
            </w:r>
            <w:r>
              <w:t>1</w:t>
            </w:r>
            <w:r>
              <w:rPr>
                <w:lang w:val="en-US"/>
              </w:rPr>
              <w:t>0-15:30</w:t>
            </w:r>
          </w:p>
        </w:tc>
        <w:tc>
          <w:tcPr>
            <w:tcW w:w="4395" w:type="dxa"/>
          </w:tcPr>
          <w:p w14:paraId="475A8B2D" w14:textId="6D82E275" w:rsidR="00E863A0" w:rsidRPr="00851C02" w:rsidRDefault="00E863A0" w:rsidP="00E863A0">
            <w:r w:rsidRPr="00851C02">
              <w:t>COVID-19 и репродуктивное здоровье</w:t>
            </w:r>
          </w:p>
        </w:tc>
        <w:tc>
          <w:tcPr>
            <w:tcW w:w="3254" w:type="dxa"/>
          </w:tcPr>
          <w:p w14:paraId="779A1CE1" w14:textId="5136949E" w:rsidR="00E863A0" w:rsidRPr="00851C02" w:rsidRDefault="00E863A0" w:rsidP="00E863A0">
            <w:proofErr w:type="spellStart"/>
            <w:r w:rsidRPr="00851C02">
              <w:t>Артымук</w:t>
            </w:r>
            <w:proofErr w:type="spellEnd"/>
            <w:r w:rsidRPr="00851C02">
              <w:t xml:space="preserve"> НВ </w:t>
            </w:r>
            <w:r>
              <w:t xml:space="preserve">                   </w:t>
            </w:r>
            <w:proofErr w:type="gramStart"/>
            <w:r>
              <w:t xml:space="preserve">   </w:t>
            </w:r>
            <w:r w:rsidRPr="00851C02">
              <w:t>(</w:t>
            </w:r>
            <w:proofErr w:type="gramEnd"/>
            <w:r w:rsidRPr="00851C02">
              <w:t>Кемерово, Россия)</w:t>
            </w:r>
          </w:p>
        </w:tc>
      </w:tr>
      <w:tr w:rsidR="00E863A0" w:rsidRPr="00851C02" w14:paraId="03EDDB91" w14:textId="77777777" w:rsidTr="00FD4073">
        <w:tc>
          <w:tcPr>
            <w:tcW w:w="1696" w:type="dxa"/>
          </w:tcPr>
          <w:p w14:paraId="3B3AFA3B" w14:textId="4F65A3EE" w:rsidR="00E863A0" w:rsidRPr="00524A54" w:rsidRDefault="00E863A0" w:rsidP="00E863A0">
            <w:pPr>
              <w:spacing w:after="160" w:line="259" w:lineRule="auto"/>
              <w:rPr>
                <w:lang w:val="en-US"/>
              </w:rPr>
            </w:pPr>
            <w:r>
              <w:rPr>
                <w:lang w:val="en-US"/>
              </w:rPr>
              <w:lastRenderedPageBreak/>
              <w:t>15:30-16:00</w:t>
            </w:r>
          </w:p>
        </w:tc>
        <w:tc>
          <w:tcPr>
            <w:tcW w:w="4395" w:type="dxa"/>
          </w:tcPr>
          <w:p w14:paraId="609E831F" w14:textId="750B5CE0" w:rsidR="00E863A0" w:rsidRPr="00851C02" w:rsidRDefault="00E863A0" w:rsidP="00E863A0">
            <w:pPr>
              <w:spacing w:after="160" w:line="259" w:lineRule="auto"/>
            </w:pPr>
            <w:r w:rsidRPr="006115A8">
              <w:t>Менеджмент крови пациента. Как внедрить в акушерско-гинекологические стационары</w:t>
            </w:r>
          </w:p>
        </w:tc>
        <w:tc>
          <w:tcPr>
            <w:tcW w:w="3254" w:type="dxa"/>
          </w:tcPr>
          <w:p w14:paraId="2BE1790E" w14:textId="0B0D1A2B" w:rsidR="00E863A0" w:rsidRPr="00851C02" w:rsidRDefault="00E863A0" w:rsidP="00E863A0">
            <w:pPr>
              <w:spacing w:after="160" w:line="259" w:lineRule="auto"/>
            </w:pPr>
            <w:r w:rsidRPr="00851C02">
              <w:t xml:space="preserve">Протопопова Н.В. </w:t>
            </w:r>
            <w:r>
              <w:t xml:space="preserve">                   </w:t>
            </w:r>
            <w:r w:rsidRPr="00851C02">
              <w:t>(Иркутск, Россия)</w:t>
            </w:r>
          </w:p>
        </w:tc>
      </w:tr>
      <w:tr w:rsidR="00E863A0" w:rsidRPr="00851C02" w14:paraId="5D1A9800" w14:textId="77777777" w:rsidTr="00FD4073">
        <w:tc>
          <w:tcPr>
            <w:tcW w:w="1696" w:type="dxa"/>
          </w:tcPr>
          <w:p w14:paraId="570CF61B" w14:textId="1C973E04" w:rsidR="00E863A0" w:rsidRPr="00851C02" w:rsidRDefault="00E863A0" w:rsidP="00E863A0">
            <w:pPr>
              <w:spacing w:after="160" w:line="259" w:lineRule="auto"/>
            </w:pPr>
            <w:r>
              <w:rPr>
                <w:lang w:val="en-US"/>
              </w:rPr>
              <w:t>16:00-16:30</w:t>
            </w:r>
            <w:r w:rsidRPr="00851C02">
              <w:t xml:space="preserve"> </w:t>
            </w:r>
          </w:p>
        </w:tc>
        <w:tc>
          <w:tcPr>
            <w:tcW w:w="4395" w:type="dxa"/>
          </w:tcPr>
          <w:p w14:paraId="274A5F00" w14:textId="77777777" w:rsidR="00E863A0" w:rsidRPr="00851C02" w:rsidRDefault="00E863A0" w:rsidP="00E863A0">
            <w:pPr>
              <w:spacing w:after="160" w:line="259" w:lineRule="auto"/>
            </w:pPr>
            <w:r w:rsidRPr="00851C02">
              <w:t>Эндометриоз: персонализированный подход и современные клинические практики</w:t>
            </w:r>
          </w:p>
        </w:tc>
        <w:tc>
          <w:tcPr>
            <w:tcW w:w="3254" w:type="dxa"/>
          </w:tcPr>
          <w:p w14:paraId="7454324D" w14:textId="6030CADB" w:rsidR="00E863A0" w:rsidRPr="00851C02" w:rsidRDefault="00E863A0" w:rsidP="00E863A0">
            <w:pPr>
              <w:spacing w:after="160" w:line="259" w:lineRule="auto"/>
            </w:pPr>
            <w:proofErr w:type="spellStart"/>
            <w:r w:rsidRPr="00851C02">
              <w:t>Белокриницкая</w:t>
            </w:r>
            <w:proofErr w:type="spellEnd"/>
            <w:r w:rsidRPr="00851C02">
              <w:t xml:space="preserve"> </w:t>
            </w:r>
            <w:proofErr w:type="gramStart"/>
            <w:r w:rsidRPr="00851C02">
              <w:t>Т.Е.</w:t>
            </w:r>
            <w:proofErr w:type="gramEnd"/>
            <w:r w:rsidRPr="00851C02">
              <w:t xml:space="preserve"> </w:t>
            </w:r>
            <w:r>
              <w:t xml:space="preserve">                       </w:t>
            </w:r>
            <w:r w:rsidRPr="00851C02">
              <w:t xml:space="preserve">(Чита, </w:t>
            </w:r>
            <w:proofErr w:type="gramStart"/>
            <w:r w:rsidRPr="00851C02">
              <w:t xml:space="preserve">Россия)   </w:t>
            </w:r>
            <w:proofErr w:type="gramEnd"/>
            <w:r w:rsidRPr="00851C02">
              <w:t xml:space="preserve">   </w:t>
            </w:r>
          </w:p>
        </w:tc>
      </w:tr>
      <w:tr w:rsidR="00E863A0" w:rsidRPr="00851C02" w14:paraId="3F6D4115" w14:textId="77777777" w:rsidTr="00FD4073">
        <w:tc>
          <w:tcPr>
            <w:tcW w:w="1696" w:type="dxa"/>
          </w:tcPr>
          <w:p w14:paraId="604624B8" w14:textId="0F87FAC4" w:rsidR="00E863A0" w:rsidRPr="00524A54" w:rsidRDefault="00E863A0" w:rsidP="00E863A0">
            <w:pPr>
              <w:spacing w:after="160" w:line="259" w:lineRule="auto"/>
              <w:rPr>
                <w:lang w:val="en-US"/>
              </w:rPr>
            </w:pPr>
            <w:r>
              <w:rPr>
                <w:lang w:val="en-US"/>
              </w:rPr>
              <w:t>16:30-17:00</w:t>
            </w:r>
          </w:p>
        </w:tc>
        <w:tc>
          <w:tcPr>
            <w:tcW w:w="4395" w:type="dxa"/>
          </w:tcPr>
          <w:p w14:paraId="7DFB962F" w14:textId="03CF857F" w:rsidR="00E863A0" w:rsidRPr="00851C02" w:rsidRDefault="00E863A0" w:rsidP="00E863A0">
            <w:pPr>
              <w:spacing w:after="160" w:line="259" w:lineRule="auto"/>
            </w:pPr>
            <w:proofErr w:type="spellStart"/>
            <w:r w:rsidRPr="00851C02">
              <w:t>Железодефицит</w:t>
            </w:r>
            <w:proofErr w:type="spellEnd"/>
            <w:r w:rsidRPr="00851C02">
              <w:t xml:space="preserve"> у беремен</w:t>
            </w:r>
            <w:r w:rsidR="00CA43B9">
              <w:t>н</w:t>
            </w:r>
            <w:r w:rsidRPr="00851C02">
              <w:t>ых: новые подходы к профилактике и лечению».</w:t>
            </w:r>
          </w:p>
        </w:tc>
        <w:tc>
          <w:tcPr>
            <w:tcW w:w="3254" w:type="dxa"/>
          </w:tcPr>
          <w:p w14:paraId="7CCF7FF8" w14:textId="75BF068D" w:rsidR="00E863A0" w:rsidRPr="00851C02" w:rsidRDefault="00E863A0" w:rsidP="00E863A0">
            <w:pPr>
              <w:spacing w:after="160" w:line="259" w:lineRule="auto"/>
            </w:pPr>
            <w:proofErr w:type="spellStart"/>
            <w:r w:rsidRPr="00851C02">
              <w:t>Стуклов</w:t>
            </w:r>
            <w:proofErr w:type="spellEnd"/>
            <w:r w:rsidRPr="00851C02">
              <w:t xml:space="preserve"> Н.И. </w:t>
            </w:r>
            <w:r>
              <w:t xml:space="preserve">                             </w:t>
            </w:r>
            <w:r w:rsidRPr="00851C02">
              <w:t xml:space="preserve">(Москва, </w:t>
            </w:r>
            <w:proofErr w:type="gramStart"/>
            <w:r w:rsidRPr="00851C02">
              <w:t xml:space="preserve">Россия)   </w:t>
            </w:r>
            <w:proofErr w:type="gramEnd"/>
            <w:r w:rsidRPr="00851C02">
              <w:t xml:space="preserve">  </w:t>
            </w:r>
          </w:p>
        </w:tc>
      </w:tr>
      <w:tr w:rsidR="00E863A0" w:rsidRPr="00851C02" w14:paraId="09E1F5E1" w14:textId="77777777" w:rsidTr="00FD4073">
        <w:tc>
          <w:tcPr>
            <w:tcW w:w="1696" w:type="dxa"/>
          </w:tcPr>
          <w:p w14:paraId="59427CE4" w14:textId="68DEB332" w:rsidR="00E863A0" w:rsidRPr="00524A54" w:rsidRDefault="00E863A0" w:rsidP="00E863A0">
            <w:pPr>
              <w:rPr>
                <w:lang w:val="en-US"/>
              </w:rPr>
            </w:pPr>
            <w:r>
              <w:rPr>
                <w:lang w:val="en-US"/>
              </w:rPr>
              <w:t>17:00-17:30</w:t>
            </w:r>
          </w:p>
        </w:tc>
        <w:tc>
          <w:tcPr>
            <w:tcW w:w="4395" w:type="dxa"/>
          </w:tcPr>
          <w:p w14:paraId="66BE1D2E" w14:textId="29DEB285" w:rsidR="00E863A0" w:rsidRPr="00524A54" w:rsidRDefault="00E863A0" w:rsidP="00E863A0">
            <w:proofErr w:type="spellStart"/>
            <w:r w:rsidRPr="00524A54">
              <w:t>Прегравидарная</w:t>
            </w:r>
            <w:proofErr w:type="spellEnd"/>
            <w:r w:rsidRPr="00524A54">
              <w:t xml:space="preserve"> подготовка пациенток с эндотелиальной дисфункцией</w:t>
            </w:r>
          </w:p>
        </w:tc>
        <w:tc>
          <w:tcPr>
            <w:tcW w:w="3254" w:type="dxa"/>
          </w:tcPr>
          <w:p w14:paraId="4CC6C0C6" w14:textId="4F6A719C" w:rsidR="00E863A0" w:rsidRPr="00524A54" w:rsidRDefault="00E863A0" w:rsidP="00E863A0">
            <w:r>
              <w:t>Мозговая Е.В.</w:t>
            </w:r>
          </w:p>
          <w:p w14:paraId="26724C33" w14:textId="4C9E2F09" w:rsidR="00E863A0" w:rsidRPr="00524A54" w:rsidRDefault="00E863A0" w:rsidP="00E863A0">
            <w:r w:rsidRPr="00524A54">
              <w:t>(</w:t>
            </w:r>
            <w:r>
              <w:t>Санкт-Петербург</w:t>
            </w:r>
            <w:r w:rsidRPr="00524A54">
              <w:t>, Россия)</w:t>
            </w:r>
          </w:p>
        </w:tc>
      </w:tr>
      <w:tr w:rsidR="00E863A0" w:rsidRPr="00851C02" w14:paraId="23C00D09" w14:textId="77777777" w:rsidTr="00FD4073">
        <w:trPr>
          <w:trHeight w:val="1254"/>
        </w:trPr>
        <w:tc>
          <w:tcPr>
            <w:tcW w:w="9345" w:type="dxa"/>
            <w:gridSpan w:val="3"/>
          </w:tcPr>
          <w:p w14:paraId="3BD4106A" w14:textId="65E33717" w:rsidR="00E863A0" w:rsidRDefault="00E863A0" w:rsidP="00E863A0">
            <w:pPr>
              <w:spacing w:after="160"/>
              <w:jc w:val="center"/>
              <w:rPr>
                <w:b/>
                <w:bCs/>
              </w:rPr>
            </w:pPr>
            <w:r w:rsidRPr="00272A05">
              <w:rPr>
                <w:b/>
                <w:bCs/>
              </w:rPr>
              <w:t xml:space="preserve">28 </w:t>
            </w:r>
            <w:r>
              <w:rPr>
                <w:b/>
                <w:bCs/>
              </w:rPr>
              <w:t>мая</w:t>
            </w:r>
          </w:p>
          <w:p w14:paraId="58C54CAA" w14:textId="5E7363E2" w:rsidR="00E863A0" w:rsidRPr="00524A54" w:rsidRDefault="00E863A0" w:rsidP="00E863A0">
            <w:pPr>
              <w:spacing w:after="1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7:30-20:00</w:t>
            </w:r>
          </w:p>
          <w:p w14:paraId="5D66A35C" w14:textId="200E23F1" w:rsidR="00E863A0" w:rsidRPr="00851C02" w:rsidRDefault="00E863A0" w:rsidP="00E863A0">
            <w:pPr>
              <w:spacing w:after="160"/>
              <w:jc w:val="center"/>
              <w:rPr>
                <w:b/>
                <w:bCs/>
              </w:rPr>
            </w:pPr>
            <w:bookmarkStart w:id="2" w:name="_Hlk70637565"/>
            <w:r w:rsidRPr="00851C02">
              <w:rPr>
                <w:b/>
                <w:bCs/>
              </w:rPr>
              <w:t>Секция «Актуальные вопросы гинекологической эндокринологии»</w:t>
            </w:r>
            <w:r>
              <w:t xml:space="preserve"> </w:t>
            </w:r>
            <w:r>
              <w:br/>
            </w:r>
            <w:r>
              <w:rPr>
                <w:b/>
                <w:bCs/>
              </w:rPr>
              <w:t xml:space="preserve">Он-лайн трансляция - </w:t>
            </w:r>
            <w:hyperlink r:id="rId5" w:history="1">
              <w:r w:rsidRPr="00BC1EE8">
                <w:rPr>
                  <w:rStyle w:val="a4"/>
                  <w:b/>
                  <w:bCs/>
                </w:rPr>
                <w:t>https://youtu.be/o_5-P_Vq1hQ</w:t>
              </w:r>
            </w:hyperlink>
            <w:r>
              <w:rPr>
                <w:b/>
                <w:bCs/>
              </w:rPr>
              <w:t xml:space="preserve"> </w:t>
            </w:r>
          </w:p>
          <w:bookmarkEnd w:id="2"/>
          <w:p w14:paraId="4595ED5E" w14:textId="77777777" w:rsidR="00E863A0" w:rsidRPr="00851C02" w:rsidRDefault="00E863A0" w:rsidP="00E863A0">
            <w:pPr>
              <w:spacing w:after="160"/>
              <w:jc w:val="center"/>
              <w:rPr>
                <w:b/>
                <w:bCs/>
              </w:rPr>
            </w:pPr>
            <w:r w:rsidRPr="00851C02">
              <w:rPr>
                <w:b/>
                <w:bCs/>
              </w:rPr>
              <w:t xml:space="preserve">Председатели: Сутурина Л.В., </w:t>
            </w:r>
            <w:proofErr w:type="spellStart"/>
            <w:r w:rsidRPr="00851C02">
              <w:rPr>
                <w:b/>
                <w:bCs/>
              </w:rPr>
              <w:t>Белокриницкая</w:t>
            </w:r>
            <w:proofErr w:type="spellEnd"/>
            <w:r w:rsidRPr="00851C02">
              <w:rPr>
                <w:b/>
                <w:bCs/>
              </w:rPr>
              <w:t xml:space="preserve"> </w:t>
            </w:r>
            <w:proofErr w:type="gramStart"/>
            <w:r w:rsidRPr="00851C02">
              <w:rPr>
                <w:b/>
                <w:bCs/>
              </w:rPr>
              <w:t>Т.Е.</w:t>
            </w:r>
            <w:proofErr w:type="gramEnd"/>
          </w:p>
        </w:tc>
      </w:tr>
      <w:tr w:rsidR="00E863A0" w:rsidRPr="00851C02" w14:paraId="4FC6DE2C" w14:textId="77777777" w:rsidTr="00FD4073">
        <w:tc>
          <w:tcPr>
            <w:tcW w:w="1696" w:type="dxa"/>
          </w:tcPr>
          <w:p w14:paraId="19C0DC9A" w14:textId="299D09A0" w:rsidR="00E863A0" w:rsidRPr="00851C02" w:rsidRDefault="00E863A0" w:rsidP="00E863A0">
            <w:pPr>
              <w:spacing w:after="160" w:line="259" w:lineRule="auto"/>
            </w:pPr>
            <w:r>
              <w:t>17:30-18:00</w:t>
            </w:r>
          </w:p>
        </w:tc>
        <w:tc>
          <w:tcPr>
            <w:tcW w:w="4395" w:type="dxa"/>
          </w:tcPr>
          <w:p w14:paraId="16DBBA9E" w14:textId="77777777" w:rsidR="00E863A0" w:rsidRPr="00851C02" w:rsidRDefault="00E863A0" w:rsidP="00E863A0">
            <w:pPr>
              <w:spacing w:after="160" w:line="259" w:lineRule="auto"/>
            </w:pPr>
            <w:r w:rsidRPr="00851C02">
              <w:t>Гиперплазии эндометрия и репродукция</w:t>
            </w:r>
            <w:r w:rsidRPr="00851C02">
              <w:tab/>
            </w:r>
          </w:p>
        </w:tc>
        <w:tc>
          <w:tcPr>
            <w:tcW w:w="3254" w:type="dxa"/>
          </w:tcPr>
          <w:p w14:paraId="0692FB7F" w14:textId="43491ED3" w:rsidR="00E863A0" w:rsidRPr="00851C02" w:rsidRDefault="00E863A0" w:rsidP="00E863A0">
            <w:pPr>
              <w:spacing w:after="160" w:line="259" w:lineRule="auto"/>
            </w:pPr>
            <w:proofErr w:type="spellStart"/>
            <w:r w:rsidRPr="00851C02">
              <w:t>Белокриницкая</w:t>
            </w:r>
            <w:proofErr w:type="spellEnd"/>
            <w:r w:rsidRPr="00851C02">
              <w:t xml:space="preserve"> </w:t>
            </w:r>
            <w:proofErr w:type="gramStart"/>
            <w:r w:rsidRPr="00851C02">
              <w:t>Т.Е.</w:t>
            </w:r>
            <w:proofErr w:type="gramEnd"/>
            <w:r w:rsidRPr="00851C02">
              <w:t xml:space="preserve"> </w:t>
            </w:r>
            <w:r>
              <w:t xml:space="preserve">                   </w:t>
            </w:r>
            <w:r w:rsidRPr="00851C02">
              <w:t>(Чита, Россия)</w:t>
            </w:r>
          </w:p>
        </w:tc>
      </w:tr>
      <w:tr w:rsidR="00E863A0" w:rsidRPr="00851C02" w14:paraId="4463187F" w14:textId="77777777" w:rsidTr="00FD4073">
        <w:tc>
          <w:tcPr>
            <w:tcW w:w="1696" w:type="dxa"/>
          </w:tcPr>
          <w:p w14:paraId="203C32CC" w14:textId="0C92AF41" w:rsidR="00E863A0" w:rsidRPr="00851C02" w:rsidRDefault="00E863A0" w:rsidP="00E863A0">
            <w:r>
              <w:t>18:00-18:30</w:t>
            </w:r>
          </w:p>
        </w:tc>
        <w:tc>
          <w:tcPr>
            <w:tcW w:w="4395" w:type="dxa"/>
          </w:tcPr>
          <w:p w14:paraId="4075773A" w14:textId="56E95BE4" w:rsidR="00E863A0" w:rsidRPr="00851C02" w:rsidRDefault="00E863A0" w:rsidP="00E863A0">
            <w:r w:rsidRPr="00FD56C4">
              <w:t xml:space="preserve">Аномальные маточные кровотечения в практике акушера-гинеколога </w:t>
            </w:r>
          </w:p>
        </w:tc>
        <w:tc>
          <w:tcPr>
            <w:tcW w:w="3254" w:type="dxa"/>
          </w:tcPr>
          <w:p w14:paraId="756BD1F8" w14:textId="3026ADE1" w:rsidR="00E863A0" w:rsidRPr="00851C02" w:rsidRDefault="00E863A0" w:rsidP="00E863A0">
            <w:proofErr w:type="spellStart"/>
            <w:r w:rsidRPr="00FD56C4">
              <w:t>Беженарь</w:t>
            </w:r>
            <w:proofErr w:type="spellEnd"/>
            <w:r w:rsidRPr="00FD56C4">
              <w:t xml:space="preserve"> В. Ф. (Санкт-Петербург, Россия)</w:t>
            </w:r>
          </w:p>
        </w:tc>
      </w:tr>
      <w:tr w:rsidR="00E863A0" w:rsidRPr="00851C02" w14:paraId="2E3AD1A0" w14:textId="77777777" w:rsidTr="00FD4073">
        <w:tc>
          <w:tcPr>
            <w:tcW w:w="1696" w:type="dxa"/>
          </w:tcPr>
          <w:p w14:paraId="1B46302D" w14:textId="7B6D7C4A" w:rsidR="00E863A0" w:rsidRPr="00851C02" w:rsidRDefault="00E863A0" w:rsidP="00E863A0">
            <w:pPr>
              <w:spacing w:after="160" w:line="259" w:lineRule="auto"/>
            </w:pPr>
            <w:r>
              <w:t>18:30-19:00</w:t>
            </w:r>
          </w:p>
        </w:tc>
        <w:tc>
          <w:tcPr>
            <w:tcW w:w="4395" w:type="dxa"/>
          </w:tcPr>
          <w:p w14:paraId="6EB3014A" w14:textId="77777777" w:rsidR="00E863A0" w:rsidRPr="00851C02" w:rsidRDefault="00E863A0" w:rsidP="00E863A0">
            <w:pPr>
              <w:spacing w:after="160" w:line="259" w:lineRule="auto"/>
            </w:pPr>
            <w:r w:rsidRPr="00851C02">
              <w:t>Овариальная дисфункция у женщин репродуктивного возраста</w:t>
            </w:r>
          </w:p>
        </w:tc>
        <w:tc>
          <w:tcPr>
            <w:tcW w:w="3254" w:type="dxa"/>
          </w:tcPr>
          <w:p w14:paraId="57F35CC5" w14:textId="54A6E7C1" w:rsidR="00E863A0" w:rsidRPr="00851C02" w:rsidRDefault="00E863A0" w:rsidP="00E863A0">
            <w:pPr>
              <w:spacing w:after="160" w:line="259" w:lineRule="auto"/>
            </w:pPr>
            <w:r w:rsidRPr="00851C02">
              <w:t xml:space="preserve">Лазарева </w:t>
            </w:r>
            <w:proofErr w:type="gramStart"/>
            <w:r w:rsidRPr="00851C02">
              <w:t>Л.М.</w:t>
            </w:r>
            <w:proofErr w:type="gramEnd"/>
            <w:r>
              <w:t xml:space="preserve">                         </w:t>
            </w:r>
            <w:r w:rsidRPr="00851C02">
              <w:t xml:space="preserve">(Иркутск, </w:t>
            </w:r>
            <w:proofErr w:type="gramStart"/>
            <w:r w:rsidRPr="00851C02">
              <w:t xml:space="preserve">Россия)   </w:t>
            </w:r>
            <w:proofErr w:type="gramEnd"/>
          </w:p>
        </w:tc>
      </w:tr>
      <w:tr w:rsidR="00E863A0" w:rsidRPr="00851C02" w14:paraId="79025584" w14:textId="77777777" w:rsidTr="00FD4073">
        <w:trPr>
          <w:trHeight w:val="799"/>
        </w:trPr>
        <w:tc>
          <w:tcPr>
            <w:tcW w:w="1696" w:type="dxa"/>
          </w:tcPr>
          <w:p w14:paraId="2188BBB9" w14:textId="66B79873" w:rsidR="00E863A0" w:rsidRPr="00851C02" w:rsidRDefault="00E863A0" w:rsidP="00E863A0">
            <w:pPr>
              <w:spacing w:after="160" w:line="259" w:lineRule="auto"/>
            </w:pPr>
            <w:r>
              <w:t>19:00-19:30</w:t>
            </w:r>
          </w:p>
        </w:tc>
        <w:tc>
          <w:tcPr>
            <w:tcW w:w="4395" w:type="dxa"/>
          </w:tcPr>
          <w:p w14:paraId="15965E75" w14:textId="1D676B6D" w:rsidR="00E863A0" w:rsidRPr="00851C02" w:rsidRDefault="00E863A0" w:rsidP="00E863A0">
            <w:pPr>
              <w:spacing w:after="160" w:line="259" w:lineRule="auto"/>
            </w:pPr>
            <w:r w:rsidRPr="00851C02">
              <w:t xml:space="preserve">Эстроген-дефицитные состояния, </w:t>
            </w:r>
            <w:proofErr w:type="spellStart"/>
            <w:r w:rsidRPr="00851C02">
              <w:t>коморбидность</w:t>
            </w:r>
            <w:proofErr w:type="spellEnd"/>
            <w:r w:rsidRPr="00851C02">
              <w:t xml:space="preserve"> и качество жизни женщин</w:t>
            </w:r>
          </w:p>
        </w:tc>
        <w:tc>
          <w:tcPr>
            <w:tcW w:w="3254" w:type="dxa"/>
          </w:tcPr>
          <w:p w14:paraId="0D510A3C" w14:textId="65F9A165" w:rsidR="00E863A0" w:rsidRPr="00851C02" w:rsidRDefault="00E863A0" w:rsidP="00E863A0">
            <w:pPr>
              <w:spacing w:after="160" w:line="259" w:lineRule="auto"/>
            </w:pPr>
            <w:proofErr w:type="spellStart"/>
            <w:r w:rsidRPr="00851C02">
              <w:t>Наделяева</w:t>
            </w:r>
            <w:proofErr w:type="spellEnd"/>
            <w:r w:rsidRPr="00851C02">
              <w:t xml:space="preserve"> Я.Г.</w:t>
            </w:r>
            <w:r>
              <w:t xml:space="preserve">                    </w:t>
            </w:r>
            <w:r w:rsidRPr="00851C02">
              <w:t>(Иркутск, Россия)</w:t>
            </w:r>
          </w:p>
        </w:tc>
      </w:tr>
      <w:tr w:rsidR="00E863A0" w:rsidRPr="00851C02" w14:paraId="62715EDB" w14:textId="77777777" w:rsidTr="00FD4073">
        <w:trPr>
          <w:trHeight w:val="799"/>
        </w:trPr>
        <w:tc>
          <w:tcPr>
            <w:tcW w:w="1696" w:type="dxa"/>
          </w:tcPr>
          <w:p w14:paraId="12E036C0" w14:textId="6A7275E1" w:rsidR="00E863A0" w:rsidRDefault="00E863A0" w:rsidP="00E863A0">
            <w:r>
              <w:t>19:30-20:00</w:t>
            </w:r>
          </w:p>
        </w:tc>
        <w:tc>
          <w:tcPr>
            <w:tcW w:w="4395" w:type="dxa"/>
          </w:tcPr>
          <w:p w14:paraId="3EA12550" w14:textId="4EE5649D" w:rsidR="00E863A0" w:rsidRPr="00851C02" w:rsidRDefault="00E863A0" w:rsidP="00E863A0">
            <w:r>
              <w:t>Хирургическое лечение эндометриоза: время переоценки показаний.</w:t>
            </w:r>
          </w:p>
        </w:tc>
        <w:tc>
          <w:tcPr>
            <w:tcW w:w="3254" w:type="dxa"/>
          </w:tcPr>
          <w:p w14:paraId="4721456E" w14:textId="32B8E3E3" w:rsidR="00E863A0" w:rsidRPr="00851C02" w:rsidRDefault="00E863A0" w:rsidP="00E863A0">
            <w:r w:rsidRPr="00F50C94">
              <w:t>Эл-</w:t>
            </w:r>
            <w:proofErr w:type="spellStart"/>
            <w:r w:rsidRPr="00F50C94">
              <w:t>Джефут</w:t>
            </w:r>
            <w:proofErr w:type="spellEnd"/>
            <w:r w:rsidRPr="00F50C94">
              <w:t xml:space="preserve"> М. (Эль-</w:t>
            </w:r>
            <w:proofErr w:type="spellStart"/>
            <w:r w:rsidRPr="00F50C94">
              <w:t>Эйн</w:t>
            </w:r>
            <w:proofErr w:type="spellEnd"/>
            <w:r w:rsidRPr="00F50C94">
              <w:t>, ОАЭ)</w:t>
            </w:r>
          </w:p>
        </w:tc>
      </w:tr>
      <w:tr w:rsidR="00E863A0" w:rsidRPr="00851C02" w14:paraId="749E2A71" w14:textId="77777777" w:rsidTr="005B62DB">
        <w:trPr>
          <w:trHeight w:val="1265"/>
        </w:trPr>
        <w:tc>
          <w:tcPr>
            <w:tcW w:w="9345" w:type="dxa"/>
            <w:gridSpan w:val="3"/>
          </w:tcPr>
          <w:p w14:paraId="4267A3AA" w14:textId="2298B2DD" w:rsidR="00E863A0" w:rsidRPr="00C5587E" w:rsidRDefault="00E863A0" w:rsidP="00E863A0">
            <w:pPr>
              <w:spacing w:line="276" w:lineRule="auto"/>
              <w:jc w:val="center"/>
              <w:rPr>
                <w:b/>
                <w:bCs/>
              </w:rPr>
            </w:pPr>
            <w:r w:rsidRPr="00C5587E">
              <w:rPr>
                <w:b/>
                <w:bCs/>
              </w:rPr>
              <w:t>29 мая</w:t>
            </w:r>
          </w:p>
          <w:p w14:paraId="5B518491" w14:textId="3194F2DE" w:rsidR="00E863A0" w:rsidRPr="00851C02" w:rsidRDefault="00E863A0" w:rsidP="00E863A0">
            <w:pPr>
              <w:spacing w:line="276" w:lineRule="auto"/>
              <w:jc w:val="center"/>
            </w:pPr>
            <w:r>
              <w:rPr>
                <w:b/>
                <w:bCs/>
              </w:rPr>
              <w:t>10</w:t>
            </w:r>
            <w:r w:rsidRPr="00C5587E">
              <w:rPr>
                <w:b/>
                <w:bCs/>
              </w:rPr>
              <w:t>:00-1</w:t>
            </w:r>
            <w:r>
              <w:rPr>
                <w:b/>
                <w:bCs/>
              </w:rPr>
              <w:t>3</w:t>
            </w:r>
            <w:r w:rsidRPr="00C5587E">
              <w:rPr>
                <w:b/>
                <w:bCs/>
              </w:rPr>
              <w:t>:</w:t>
            </w:r>
            <w:r w:rsidR="00062E97">
              <w:rPr>
                <w:b/>
                <w:bCs/>
              </w:rPr>
              <w:t>5</w:t>
            </w:r>
            <w:r w:rsidRPr="00C5587E">
              <w:rPr>
                <w:b/>
                <w:bCs/>
              </w:rPr>
              <w:t>0</w:t>
            </w:r>
          </w:p>
          <w:p w14:paraId="3F1478A6" w14:textId="16E1AFFE" w:rsidR="00E863A0" w:rsidRDefault="00E863A0" w:rsidP="00E863A0">
            <w:pPr>
              <w:spacing w:line="276" w:lineRule="auto"/>
              <w:jc w:val="center"/>
            </w:pPr>
            <w:r w:rsidRPr="00851C02">
              <w:rPr>
                <w:b/>
                <w:bCs/>
              </w:rPr>
              <w:t>Секция «Междисциплинарные вопросы репродуктивной медицины»</w:t>
            </w:r>
            <w:r>
              <w:t xml:space="preserve"> </w:t>
            </w:r>
            <w:r>
              <w:br/>
            </w:r>
            <w:bookmarkStart w:id="3" w:name="_Hlk70637833"/>
            <w:r>
              <w:rPr>
                <w:b/>
                <w:bCs/>
              </w:rPr>
              <w:t xml:space="preserve">Он-лайн трансляция - </w:t>
            </w:r>
            <w:bookmarkEnd w:id="3"/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HYPERLINK "</w:instrText>
            </w:r>
            <w:r w:rsidRPr="00762AAF">
              <w:rPr>
                <w:b/>
                <w:bCs/>
              </w:rPr>
              <w:instrText>https://youtu.be/og1Pe9Zg6to</w:instrText>
            </w:r>
            <w:r>
              <w:rPr>
                <w:b/>
                <w:bCs/>
              </w:rPr>
              <w:instrText xml:space="preserve">" </w:instrText>
            </w:r>
            <w:r>
              <w:rPr>
                <w:b/>
                <w:bCs/>
              </w:rPr>
              <w:fldChar w:fldCharType="separate"/>
            </w:r>
            <w:r w:rsidRPr="00BC1EE8">
              <w:rPr>
                <w:rStyle w:val="a4"/>
                <w:b/>
                <w:bCs/>
              </w:rPr>
              <w:t>https://youtu.be/og1Pe9Zg6to</w:t>
            </w:r>
            <w:r>
              <w:rPr>
                <w:b/>
                <w:bCs/>
              </w:rPr>
              <w:fldChar w:fldCharType="end"/>
            </w:r>
            <w:r>
              <w:rPr>
                <w:b/>
                <w:bCs/>
              </w:rPr>
              <w:t xml:space="preserve"> </w:t>
            </w:r>
          </w:p>
          <w:p w14:paraId="541CEC32" w14:textId="254ABBD4" w:rsidR="00E863A0" w:rsidRPr="00851C02" w:rsidRDefault="00E863A0" w:rsidP="00E863A0">
            <w:pPr>
              <w:spacing w:line="276" w:lineRule="auto"/>
              <w:jc w:val="center"/>
            </w:pPr>
            <w:r w:rsidRPr="00851C02">
              <w:rPr>
                <w:b/>
                <w:bCs/>
              </w:rPr>
              <w:t xml:space="preserve">Председатели: </w:t>
            </w:r>
            <w:proofErr w:type="spellStart"/>
            <w:r w:rsidRPr="00851C02">
              <w:rPr>
                <w:b/>
                <w:bCs/>
              </w:rPr>
              <w:t>Данусевич</w:t>
            </w:r>
            <w:proofErr w:type="spellEnd"/>
            <w:r w:rsidRPr="00851C02">
              <w:rPr>
                <w:b/>
                <w:bCs/>
              </w:rPr>
              <w:t xml:space="preserve"> И.Н., </w:t>
            </w:r>
            <w:proofErr w:type="spellStart"/>
            <w:r w:rsidRPr="00851C02">
              <w:rPr>
                <w:b/>
                <w:bCs/>
              </w:rPr>
              <w:t>Крамарский</w:t>
            </w:r>
            <w:proofErr w:type="spellEnd"/>
            <w:r w:rsidRPr="00851C02">
              <w:rPr>
                <w:b/>
                <w:bCs/>
              </w:rPr>
              <w:t xml:space="preserve"> В.А.</w:t>
            </w:r>
            <w:r>
              <w:rPr>
                <w:b/>
                <w:bCs/>
              </w:rPr>
              <w:t xml:space="preserve">, </w:t>
            </w:r>
            <w:proofErr w:type="spellStart"/>
            <w:r>
              <w:rPr>
                <w:b/>
                <w:bCs/>
              </w:rPr>
              <w:t>Марянян</w:t>
            </w:r>
            <w:proofErr w:type="spellEnd"/>
            <w:r>
              <w:rPr>
                <w:b/>
                <w:bCs/>
              </w:rPr>
              <w:t xml:space="preserve"> А.Ю.</w:t>
            </w:r>
          </w:p>
        </w:tc>
      </w:tr>
      <w:tr w:rsidR="00E863A0" w:rsidRPr="00851C02" w14:paraId="624E9106" w14:textId="77777777" w:rsidTr="00FD4073">
        <w:tc>
          <w:tcPr>
            <w:tcW w:w="1696" w:type="dxa"/>
          </w:tcPr>
          <w:p w14:paraId="312EA067" w14:textId="6573006A" w:rsidR="00E863A0" w:rsidRPr="00851C02" w:rsidRDefault="00E863A0" w:rsidP="00E863A0">
            <w:pPr>
              <w:spacing w:after="160" w:line="259" w:lineRule="auto"/>
            </w:pPr>
            <w:r>
              <w:t>10:00-10:30</w:t>
            </w:r>
          </w:p>
        </w:tc>
        <w:tc>
          <w:tcPr>
            <w:tcW w:w="4395" w:type="dxa"/>
          </w:tcPr>
          <w:p w14:paraId="64CC4CEF" w14:textId="110BDCB9" w:rsidR="00E863A0" w:rsidRPr="00851C02" w:rsidRDefault="00E863A0" w:rsidP="00E863A0">
            <w:pPr>
              <w:spacing w:after="160" w:line="259" w:lineRule="auto"/>
            </w:pPr>
            <w:r w:rsidRPr="00851C02">
              <w:t>Алкогольное поведение беременных: проблемы и пути решения</w:t>
            </w:r>
          </w:p>
        </w:tc>
        <w:tc>
          <w:tcPr>
            <w:tcW w:w="3254" w:type="dxa"/>
          </w:tcPr>
          <w:p w14:paraId="0CB04B89" w14:textId="5FD160D5" w:rsidR="00E863A0" w:rsidRPr="00851C02" w:rsidRDefault="009A70FD" w:rsidP="00E863A0">
            <w:pPr>
              <w:spacing w:after="160" w:line="259" w:lineRule="auto"/>
            </w:pPr>
            <w:proofErr w:type="spellStart"/>
            <w:r>
              <w:t>Ревзина</w:t>
            </w:r>
            <w:proofErr w:type="spellEnd"/>
            <w:r>
              <w:t xml:space="preserve"> Н, </w:t>
            </w:r>
            <w:proofErr w:type="spellStart"/>
            <w:r w:rsidR="00E863A0" w:rsidRPr="00851C02">
              <w:t>Ди</w:t>
            </w:r>
            <w:proofErr w:type="spellEnd"/>
            <w:r w:rsidR="00E863A0" w:rsidRPr="00851C02">
              <w:t xml:space="preserve"> Клементе Р</w:t>
            </w:r>
            <w:r w:rsidR="00E863A0">
              <w:t xml:space="preserve">, </w:t>
            </w:r>
            <w:proofErr w:type="spellStart"/>
            <w:r w:rsidR="00E863A0">
              <w:t>Капассо</w:t>
            </w:r>
            <w:proofErr w:type="spellEnd"/>
            <w:r w:rsidR="00E863A0">
              <w:t xml:space="preserve"> А</w:t>
            </w:r>
            <w:r w:rsidR="00E863A0" w:rsidRPr="00851C02">
              <w:t xml:space="preserve"> (Нью-Йорк, США)</w:t>
            </w:r>
          </w:p>
        </w:tc>
      </w:tr>
      <w:tr w:rsidR="00E863A0" w:rsidRPr="00851C02" w14:paraId="0AE06DB7" w14:textId="77777777" w:rsidTr="00FD4073">
        <w:tc>
          <w:tcPr>
            <w:tcW w:w="1696" w:type="dxa"/>
          </w:tcPr>
          <w:p w14:paraId="20E927E3" w14:textId="2EA6D367" w:rsidR="00E863A0" w:rsidRPr="00851C02" w:rsidRDefault="00E863A0" w:rsidP="00E863A0">
            <w:r>
              <w:t>10:30-10:50</w:t>
            </w:r>
          </w:p>
        </w:tc>
        <w:tc>
          <w:tcPr>
            <w:tcW w:w="4395" w:type="dxa"/>
          </w:tcPr>
          <w:p w14:paraId="2BABEEDB" w14:textId="168A6103" w:rsidR="00E863A0" w:rsidRPr="00851C02" w:rsidRDefault="00E863A0" w:rsidP="00E863A0">
            <w:r w:rsidRPr="00851C02">
              <w:t>Антиоксидантная недостаточность при ДДМЖ</w:t>
            </w:r>
          </w:p>
        </w:tc>
        <w:tc>
          <w:tcPr>
            <w:tcW w:w="3254" w:type="dxa"/>
          </w:tcPr>
          <w:p w14:paraId="7DF714A8" w14:textId="55B8630A" w:rsidR="00E863A0" w:rsidRPr="00851C02" w:rsidRDefault="00E863A0" w:rsidP="00E863A0">
            <w:proofErr w:type="spellStart"/>
            <w:r w:rsidRPr="00851C02">
              <w:t>Данусевич</w:t>
            </w:r>
            <w:proofErr w:type="spellEnd"/>
            <w:r w:rsidRPr="00851C02">
              <w:t xml:space="preserve"> И.Н.                  </w:t>
            </w:r>
            <w:r>
              <w:t xml:space="preserve">          </w:t>
            </w:r>
            <w:r w:rsidRPr="00851C02">
              <w:t xml:space="preserve">(Иркутск, </w:t>
            </w:r>
            <w:proofErr w:type="gramStart"/>
            <w:r w:rsidRPr="00851C02">
              <w:t xml:space="preserve">Россия)   </w:t>
            </w:r>
            <w:proofErr w:type="gramEnd"/>
            <w:r w:rsidRPr="00851C02">
              <w:t xml:space="preserve">        </w:t>
            </w:r>
          </w:p>
        </w:tc>
      </w:tr>
      <w:tr w:rsidR="00E863A0" w:rsidRPr="00851C02" w14:paraId="23F8152E" w14:textId="77777777" w:rsidTr="00FD4073">
        <w:trPr>
          <w:trHeight w:val="575"/>
        </w:trPr>
        <w:tc>
          <w:tcPr>
            <w:tcW w:w="1696" w:type="dxa"/>
          </w:tcPr>
          <w:p w14:paraId="7B1E6D3D" w14:textId="05F302EB" w:rsidR="00E863A0" w:rsidRPr="00851C02" w:rsidRDefault="00E863A0" w:rsidP="00E863A0">
            <w:pPr>
              <w:spacing w:after="160" w:line="259" w:lineRule="auto"/>
            </w:pPr>
            <w:r>
              <w:t>10:50-11:10</w:t>
            </w:r>
          </w:p>
        </w:tc>
        <w:tc>
          <w:tcPr>
            <w:tcW w:w="4395" w:type="dxa"/>
          </w:tcPr>
          <w:p w14:paraId="5951CA19" w14:textId="17D9A8E7" w:rsidR="00E863A0" w:rsidRPr="00851C02" w:rsidRDefault="00E863A0" w:rsidP="00E863A0">
            <w:pPr>
              <w:spacing w:after="160" w:line="259" w:lineRule="auto"/>
            </w:pPr>
            <w:r w:rsidRPr="00851C02">
              <w:t>Современные методы лечения ожирения</w:t>
            </w:r>
          </w:p>
        </w:tc>
        <w:tc>
          <w:tcPr>
            <w:tcW w:w="3254" w:type="dxa"/>
          </w:tcPr>
          <w:p w14:paraId="31C3148C" w14:textId="6CD04F93" w:rsidR="00E863A0" w:rsidRPr="00851C02" w:rsidRDefault="00E863A0" w:rsidP="00E863A0">
            <w:pPr>
              <w:spacing w:after="160" w:line="259" w:lineRule="auto"/>
            </w:pPr>
            <w:r w:rsidRPr="00851C02">
              <w:t xml:space="preserve">Беленькая </w:t>
            </w:r>
            <w:proofErr w:type="gramStart"/>
            <w:r w:rsidRPr="00851C02">
              <w:t>Л.В.</w:t>
            </w:r>
            <w:proofErr w:type="gramEnd"/>
            <w:r w:rsidRPr="00851C02">
              <w:t xml:space="preserve"> </w:t>
            </w:r>
            <w:r>
              <w:t xml:space="preserve">                      </w:t>
            </w:r>
            <w:r w:rsidRPr="00851C02">
              <w:t>(Иркутск, Россия)</w:t>
            </w:r>
          </w:p>
        </w:tc>
      </w:tr>
      <w:tr w:rsidR="00E863A0" w:rsidRPr="00851C02" w14:paraId="502EB34F" w14:textId="77777777" w:rsidTr="00FD4073">
        <w:trPr>
          <w:trHeight w:val="667"/>
        </w:trPr>
        <w:tc>
          <w:tcPr>
            <w:tcW w:w="1696" w:type="dxa"/>
          </w:tcPr>
          <w:p w14:paraId="7F5142C6" w14:textId="10B6DEA5" w:rsidR="00E863A0" w:rsidRPr="00851C02" w:rsidRDefault="00E863A0" w:rsidP="00E863A0">
            <w:pPr>
              <w:spacing w:after="160" w:line="259" w:lineRule="auto"/>
            </w:pPr>
            <w:r>
              <w:t>11:10-11:30</w:t>
            </w:r>
          </w:p>
        </w:tc>
        <w:tc>
          <w:tcPr>
            <w:tcW w:w="4395" w:type="dxa"/>
          </w:tcPr>
          <w:p w14:paraId="6B7BA78E" w14:textId="1DBA736D" w:rsidR="00E863A0" w:rsidRPr="00851C02" w:rsidRDefault="00E863A0" w:rsidP="00E863A0">
            <w:pPr>
              <w:spacing w:after="160" w:line="259" w:lineRule="auto"/>
            </w:pPr>
            <w:r w:rsidRPr="00851C02">
              <w:t>Жидкостная цитология в диагностике патологий эндометрия.</w:t>
            </w:r>
          </w:p>
        </w:tc>
        <w:tc>
          <w:tcPr>
            <w:tcW w:w="3254" w:type="dxa"/>
          </w:tcPr>
          <w:p w14:paraId="01D7D5B8" w14:textId="4346BBF0" w:rsidR="00E863A0" w:rsidRPr="00851C02" w:rsidRDefault="00E863A0" w:rsidP="00E863A0">
            <w:pPr>
              <w:spacing w:after="160" w:line="259" w:lineRule="auto"/>
            </w:pPr>
            <w:proofErr w:type="spellStart"/>
            <w:r>
              <w:t>Батороев</w:t>
            </w:r>
            <w:proofErr w:type="spellEnd"/>
            <w:r>
              <w:t xml:space="preserve"> Ю.К., </w:t>
            </w:r>
            <w:proofErr w:type="spellStart"/>
            <w:r w:rsidRPr="00851C02">
              <w:t>Крамарский</w:t>
            </w:r>
            <w:proofErr w:type="spellEnd"/>
            <w:r w:rsidRPr="00851C02">
              <w:t xml:space="preserve"> В.А.</w:t>
            </w:r>
            <w:r w:rsidR="00D930A9">
              <w:t xml:space="preserve">, </w:t>
            </w:r>
            <w:r w:rsidR="00D930A9" w:rsidRPr="00D930A9">
              <w:t>Сарапулов</w:t>
            </w:r>
            <w:r w:rsidR="00D930A9">
              <w:t>а</w:t>
            </w:r>
            <w:r w:rsidR="00D930A9" w:rsidRPr="00D930A9">
              <w:t xml:space="preserve"> М</w:t>
            </w:r>
            <w:r w:rsidR="00D930A9">
              <w:t>.</w:t>
            </w:r>
            <w:r w:rsidR="00D930A9" w:rsidRPr="00D930A9">
              <w:t xml:space="preserve"> С</w:t>
            </w:r>
            <w:r w:rsidR="00D930A9">
              <w:t>.</w:t>
            </w:r>
            <w:r w:rsidRPr="00851C02">
              <w:t xml:space="preserve">               </w:t>
            </w:r>
            <w:r>
              <w:t xml:space="preserve">            </w:t>
            </w:r>
            <w:r w:rsidRPr="00851C02">
              <w:t xml:space="preserve">(Иркутск, </w:t>
            </w:r>
            <w:proofErr w:type="gramStart"/>
            <w:r w:rsidRPr="00851C02">
              <w:t xml:space="preserve">Россия)   </w:t>
            </w:r>
            <w:proofErr w:type="gramEnd"/>
            <w:r w:rsidRPr="00851C02">
              <w:t xml:space="preserve">     </w:t>
            </w:r>
          </w:p>
        </w:tc>
      </w:tr>
      <w:tr w:rsidR="00E863A0" w:rsidRPr="00851C02" w14:paraId="5DB14E95" w14:textId="77777777" w:rsidTr="00FD4073">
        <w:tc>
          <w:tcPr>
            <w:tcW w:w="1696" w:type="dxa"/>
          </w:tcPr>
          <w:p w14:paraId="6ADE7748" w14:textId="4C8A6547" w:rsidR="00E863A0" w:rsidRPr="00851C02" w:rsidRDefault="00E863A0" w:rsidP="00E863A0">
            <w:r>
              <w:t>11:30-11:50</w:t>
            </w:r>
          </w:p>
        </w:tc>
        <w:tc>
          <w:tcPr>
            <w:tcW w:w="4395" w:type="dxa"/>
          </w:tcPr>
          <w:p w14:paraId="7392ED9A" w14:textId="42EED06A" w:rsidR="00E863A0" w:rsidRPr="00851C02" w:rsidRDefault="00E863A0" w:rsidP="00E863A0">
            <w:r w:rsidRPr="00851C02">
              <w:t>Эпидемиология миомы матки в репродуктивном возрасте</w:t>
            </w:r>
          </w:p>
        </w:tc>
        <w:tc>
          <w:tcPr>
            <w:tcW w:w="3254" w:type="dxa"/>
          </w:tcPr>
          <w:p w14:paraId="688AE4E6" w14:textId="53C04E7C" w:rsidR="00E863A0" w:rsidRDefault="00E863A0" w:rsidP="00E863A0">
            <w:proofErr w:type="spellStart"/>
            <w:r>
              <w:t>Аталян</w:t>
            </w:r>
            <w:proofErr w:type="spellEnd"/>
            <w:r>
              <w:t xml:space="preserve"> А.В.</w:t>
            </w:r>
            <w:r w:rsidR="00CA43B9">
              <w:t xml:space="preserve">, Вильсон </w:t>
            </w:r>
            <w:proofErr w:type="gramStart"/>
            <w:r w:rsidR="00CA43B9">
              <w:t>Н.И.</w:t>
            </w:r>
            <w:proofErr w:type="gramEnd"/>
          </w:p>
          <w:p w14:paraId="66B2353D" w14:textId="4E713855" w:rsidR="00E863A0" w:rsidRPr="00851C02" w:rsidRDefault="00E863A0" w:rsidP="00E863A0">
            <w:r>
              <w:t>(Иркутск, Россия)</w:t>
            </w:r>
          </w:p>
        </w:tc>
      </w:tr>
      <w:tr w:rsidR="00E863A0" w:rsidRPr="00851C02" w14:paraId="5AD49C1C" w14:textId="77777777" w:rsidTr="00FD4073">
        <w:tc>
          <w:tcPr>
            <w:tcW w:w="1696" w:type="dxa"/>
          </w:tcPr>
          <w:p w14:paraId="01F47E1F" w14:textId="2CF633C5" w:rsidR="00E863A0" w:rsidRPr="00851C02" w:rsidRDefault="00E863A0" w:rsidP="00E863A0">
            <w:pPr>
              <w:spacing w:after="160" w:line="259" w:lineRule="auto"/>
            </w:pPr>
            <w:r>
              <w:lastRenderedPageBreak/>
              <w:t>11:50-12:10</w:t>
            </w:r>
          </w:p>
        </w:tc>
        <w:tc>
          <w:tcPr>
            <w:tcW w:w="4395" w:type="dxa"/>
          </w:tcPr>
          <w:p w14:paraId="1B971333" w14:textId="6F6A2124" w:rsidR="00E863A0" w:rsidRPr="00851C02" w:rsidRDefault="00E863A0" w:rsidP="00E863A0">
            <w:pPr>
              <w:spacing w:after="160" w:line="259" w:lineRule="auto"/>
            </w:pPr>
            <w:r w:rsidRPr="00851C02">
              <w:t>Психологическая готовность к материнству у беременных женщин</w:t>
            </w:r>
          </w:p>
        </w:tc>
        <w:tc>
          <w:tcPr>
            <w:tcW w:w="3254" w:type="dxa"/>
          </w:tcPr>
          <w:p w14:paraId="0DC85E41" w14:textId="5586486E" w:rsidR="00E863A0" w:rsidRPr="00851C02" w:rsidRDefault="00E863A0" w:rsidP="00E863A0">
            <w:pPr>
              <w:spacing w:after="160" w:line="259" w:lineRule="auto"/>
            </w:pPr>
            <w:proofErr w:type="spellStart"/>
            <w:r w:rsidRPr="00851C02">
              <w:t>Бурина</w:t>
            </w:r>
            <w:proofErr w:type="spellEnd"/>
            <w:r w:rsidRPr="00851C02">
              <w:t xml:space="preserve"> Е.А., </w:t>
            </w:r>
            <w:proofErr w:type="spellStart"/>
            <w:r w:rsidRPr="00851C02">
              <w:t>Мошкивская</w:t>
            </w:r>
            <w:proofErr w:type="spellEnd"/>
            <w:r w:rsidRPr="00851C02">
              <w:t xml:space="preserve"> В.А. (Санкт-Петербург, Россия)</w:t>
            </w:r>
          </w:p>
        </w:tc>
      </w:tr>
      <w:tr w:rsidR="00E863A0" w:rsidRPr="00851C02" w14:paraId="48E998D5" w14:textId="77777777" w:rsidTr="00FD4073">
        <w:tc>
          <w:tcPr>
            <w:tcW w:w="1696" w:type="dxa"/>
          </w:tcPr>
          <w:p w14:paraId="14EEAE1E" w14:textId="26CB4485" w:rsidR="00E863A0" w:rsidRPr="00851C02" w:rsidRDefault="00E863A0" w:rsidP="00E863A0">
            <w:r>
              <w:t>12:10-12:30</w:t>
            </w:r>
          </w:p>
        </w:tc>
        <w:tc>
          <w:tcPr>
            <w:tcW w:w="4395" w:type="dxa"/>
          </w:tcPr>
          <w:p w14:paraId="239A7F61" w14:textId="57B3A94B" w:rsidR="00E863A0" w:rsidRPr="00851C02" w:rsidRDefault="00E863A0" w:rsidP="00E863A0">
            <w:r>
              <w:t xml:space="preserve">Профессиональное выгорание акушеров-гинекологов и пути его профилактики </w:t>
            </w:r>
          </w:p>
        </w:tc>
        <w:tc>
          <w:tcPr>
            <w:tcW w:w="3254" w:type="dxa"/>
          </w:tcPr>
          <w:p w14:paraId="021278F5" w14:textId="77777777" w:rsidR="00E863A0" w:rsidRDefault="00E863A0" w:rsidP="00E863A0">
            <w:r>
              <w:t xml:space="preserve">Кузьмин </w:t>
            </w:r>
            <w:proofErr w:type="gramStart"/>
            <w:r>
              <w:t>М.Ю.</w:t>
            </w:r>
            <w:proofErr w:type="gramEnd"/>
            <w:r>
              <w:t>, Маркова Д.</w:t>
            </w:r>
          </w:p>
          <w:p w14:paraId="79158058" w14:textId="479306B3" w:rsidR="00E863A0" w:rsidRPr="00851C02" w:rsidRDefault="00E863A0" w:rsidP="00E863A0">
            <w:r>
              <w:t>(Иркутск, Россия)</w:t>
            </w:r>
          </w:p>
        </w:tc>
      </w:tr>
      <w:tr w:rsidR="00E863A0" w:rsidRPr="00851C02" w14:paraId="23264733" w14:textId="77777777" w:rsidTr="00FD4073">
        <w:trPr>
          <w:trHeight w:val="983"/>
        </w:trPr>
        <w:tc>
          <w:tcPr>
            <w:tcW w:w="1696" w:type="dxa"/>
          </w:tcPr>
          <w:p w14:paraId="2975B65D" w14:textId="7A8AB9E7" w:rsidR="00E863A0" w:rsidRPr="00851C02" w:rsidRDefault="00E863A0" w:rsidP="00E863A0">
            <w:pPr>
              <w:spacing w:after="160" w:line="259" w:lineRule="auto"/>
            </w:pPr>
            <w:r>
              <w:t>12:30-12:50</w:t>
            </w:r>
          </w:p>
        </w:tc>
        <w:tc>
          <w:tcPr>
            <w:tcW w:w="4395" w:type="dxa"/>
          </w:tcPr>
          <w:p w14:paraId="23E1DF9C" w14:textId="3626D470" w:rsidR="00E863A0" w:rsidRPr="00851C02" w:rsidRDefault="00E863A0" w:rsidP="00E863A0">
            <w:pPr>
              <w:spacing w:after="160" w:line="259" w:lineRule="auto"/>
            </w:pPr>
            <w:proofErr w:type="spellStart"/>
            <w:r w:rsidRPr="00851C02">
              <w:t>Тромбофилии</w:t>
            </w:r>
            <w:proofErr w:type="spellEnd"/>
            <w:r w:rsidRPr="00851C02">
              <w:t xml:space="preserve"> в структуре причин </w:t>
            </w:r>
            <w:proofErr w:type="spellStart"/>
            <w:r w:rsidRPr="00851C02">
              <w:t>невынашивания</w:t>
            </w:r>
            <w:proofErr w:type="spellEnd"/>
            <w:r w:rsidRPr="00851C02">
              <w:t xml:space="preserve"> беременности. </w:t>
            </w:r>
            <w:r>
              <w:t>О</w:t>
            </w:r>
            <w:r w:rsidRPr="00851C02">
              <w:t xml:space="preserve">собенности </w:t>
            </w:r>
            <w:proofErr w:type="spellStart"/>
            <w:r w:rsidRPr="00851C02">
              <w:t>прегравидарной</w:t>
            </w:r>
            <w:proofErr w:type="spellEnd"/>
            <w:r w:rsidRPr="00851C02">
              <w:t xml:space="preserve"> подготовки</w:t>
            </w:r>
          </w:p>
        </w:tc>
        <w:tc>
          <w:tcPr>
            <w:tcW w:w="3254" w:type="dxa"/>
          </w:tcPr>
          <w:p w14:paraId="2B4C24A3" w14:textId="07F65BD5" w:rsidR="00E863A0" w:rsidRPr="00851C02" w:rsidRDefault="00E863A0" w:rsidP="00E863A0">
            <w:pPr>
              <w:spacing w:after="160" w:line="259" w:lineRule="auto"/>
            </w:pPr>
            <w:r w:rsidRPr="00851C02">
              <w:t xml:space="preserve">Лазарева </w:t>
            </w:r>
            <w:proofErr w:type="gramStart"/>
            <w:r w:rsidRPr="00851C02">
              <w:t>Л.М.</w:t>
            </w:r>
            <w:proofErr w:type="gramEnd"/>
            <w:r w:rsidRPr="00851C02">
              <w:t xml:space="preserve">                     (Иркутск, Россия) </w:t>
            </w:r>
          </w:p>
        </w:tc>
      </w:tr>
      <w:tr w:rsidR="00E863A0" w:rsidRPr="00851C02" w14:paraId="126546C3" w14:textId="77777777" w:rsidTr="00FD4073">
        <w:tc>
          <w:tcPr>
            <w:tcW w:w="1696" w:type="dxa"/>
          </w:tcPr>
          <w:p w14:paraId="0E863C08" w14:textId="2AACCCE2" w:rsidR="00E863A0" w:rsidRPr="00851C02" w:rsidRDefault="00E863A0" w:rsidP="00E863A0">
            <w:pPr>
              <w:spacing w:after="160" w:line="259" w:lineRule="auto"/>
            </w:pPr>
            <w:r>
              <w:t>12:50-13:10</w:t>
            </w:r>
          </w:p>
        </w:tc>
        <w:tc>
          <w:tcPr>
            <w:tcW w:w="4395" w:type="dxa"/>
          </w:tcPr>
          <w:p w14:paraId="479AED24" w14:textId="52C29D0A" w:rsidR="009377DA" w:rsidRPr="00851C02" w:rsidRDefault="009377DA" w:rsidP="00E863A0">
            <w:pPr>
              <w:spacing w:after="160" w:line="259" w:lineRule="auto"/>
            </w:pPr>
            <w:r w:rsidRPr="009377DA">
              <w:t xml:space="preserve">Программы планирования семьи: возможность интегрирования </w:t>
            </w:r>
            <w:proofErr w:type="spellStart"/>
            <w:r w:rsidRPr="009377DA">
              <w:t>прегравидарной</w:t>
            </w:r>
            <w:proofErr w:type="spellEnd"/>
            <w:r w:rsidRPr="009377DA">
              <w:t xml:space="preserve"> подготовки в первичную медицинскую помощь</w:t>
            </w:r>
          </w:p>
        </w:tc>
        <w:tc>
          <w:tcPr>
            <w:tcW w:w="3254" w:type="dxa"/>
          </w:tcPr>
          <w:p w14:paraId="1D885659" w14:textId="63BAAC67" w:rsidR="00E863A0" w:rsidRPr="00851C02" w:rsidRDefault="00E863A0" w:rsidP="00E863A0">
            <w:pPr>
              <w:spacing w:after="160" w:line="259" w:lineRule="auto"/>
            </w:pPr>
            <w:proofErr w:type="spellStart"/>
            <w:r w:rsidRPr="00851C02">
              <w:t>Марянян</w:t>
            </w:r>
            <w:proofErr w:type="spellEnd"/>
            <w:r w:rsidRPr="00851C02">
              <w:t xml:space="preserve"> А.Ю. (Иркутск, Россия) </w:t>
            </w:r>
            <w:proofErr w:type="spellStart"/>
            <w:r>
              <w:t>Шишкану</w:t>
            </w:r>
            <w:proofErr w:type="spellEnd"/>
            <w:r w:rsidRPr="00851C02">
              <w:t xml:space="preserve"> Д. (Кишинев, Молдова) </w:t>
            </w:r>
            <w:proofErr w:type="spellStart"/>
            <w:r w:rsidRPr="00851C02">
              <w:t>Альдама</w:t>
            </w:r>
            <w:proofErr w:type="spellEnd"/>
            <w:r w:rsidRPr="00851C02">
              <w:t xml:space="preserve"> П.Ч.(</w:t>
            </w:r>
            <w:proofErr w:type="spellStart"/>
            <w:proofErr w:type="gramStart"/>
            <w:r>
              <w:t>Мехико</w:t>
            </w:r>
            <w:r w:rsidRPr="00851C02">
              <w:t>,Мексика</w:t>
            </w:r>
            <w:proofErr w:type="spellEnd"/>
            <w:proofErr w:type="gramEnd"/>
            <w:r w:rsidRPr="00851C02">
              <w:t>)</w:t>
            </w:r>
          </w:p>
        </w:tc>
      </w:tr>
      <w:tr w:rsidR="00E863A0" w:rsidRPr="00851C02" w14:paraId="7846EBBD" w14:textId="77777777" w:rsidTr="00FD4073">
        <w:tc>
          <w:tcPr>
            <w:tcW w:w="1696" w:type="dxa"/>
          </w:tcPr>
          <w:p w14:paraId="14148305" w14:textId="59A131E7" w:rsidR="00E863A0" w:rsidRPr="00851C02" w:rsidRDefault="00E863A0" w:rsidP="00E863A0">
            <w:r>
              <w:t>13:10-13:30</w:t>
            </w:r>
          </w:p>
        </w:tc>
        <w:tc>
          <w:tcPr>
            <w:tcW w:w="4395" w:type="dxa"/>
          </w:tcPr>
          <w:p w14:paraId="71F320EB" w14:textId="5EB57007" w:rsidR="00E863A0" w:rsidRPr="00851C02" w:rsidRDefault="00CA43B9" w:rsidP="00E863A0">
            <w:r>
              <w:t>Рвота беременных в современных международных рекомендациях</w:t>
            </w:r>
          </w:p>
        </w:tc>
        <w:tc>
          <w:tcPr>
            <w:tcW w:w="3254" w:type="dxa"/>
          </w:tcPr>
          <w:p w14:paraId="1742C9DD" w14:textId="458C7BE2" w:rsidR="00E863A0" w:rsidRPr="00851C02" w:rsidRDefault="00CA43B9" w:rsidP="00E863A0">
            <w:r>
              <w:t xml:space="preserve">Козлов </w:t>
            </w:r>
            <w:proofErr w:type="gramStart"/>
            <w:r>
              <w:t>П.В.</w:t>
            </w:r>
            <w:proofErr w:type="gramEnd"/>
            <w:r>
              <w:t xml:space="preserve"> (Москва, Россия)</w:t>
            </w:r>
          </w:p>
        </w:tc>
      </w:tr>
      <w:tr w:rsidR="00CA43B9" w:rsidRPr="00851C02" w14:paraId="106A3051" w14:textId="77777777" w:rsidTr="00FD4073">
        <w:tc>
          <w:tcPr>
            <w:tcW w:w="1696" w:type="dxa"/>
          </w:tcPr>
          <w:p w14:paraId="7A9AE33B" w14:textId="67FDDC62" w:rsidR="00CA43B9" w:rsidRDefault="00CA43B9" w:rsidP="00CA43B9">
            <w:r>
              <w:t>13:30 -13:50</w:t>
            </w:r>
          </w:p>
        </w:tc>
        <w:tc>
          <w:tcPr>
            <w:tcW w:w="4395" w:type="dxa"/>
          </w:tcPr>
          <w:p w14:paraId="230C41E6" w14:textId="6FE688B4" w:rsidR="00CA43B9" w:rsidRDefault="00CA43B9" w:rsidP="00CA43B9">
            <w:r>
              <w:t>Вагинальные инфекции и преждевременные роды</w:t>
            </w:r>
          </w:p>
        </w:tc>
        <w:tc>
          <w:tcPr>
            <w:tcW w:w="3254" w:type="dxa"/>
          </w:tcPr>
          <w:p w14:paraId="2848EAF3" w14:textId="7A17451E" w:rsidR="00CA43B9" w:rsidRDefault="00CA43B9" w:rsidP="00CA43B9">
            <w:proofErr w:type="spellStart"/>
            <w:r>
              <w:t>Артымук</w:t>
            </w:r>
            <w:proofErr w:type="spellEnd"/>
            <w:r>
              <w:t xml:space="preserve"> Н.В. (Кемерово, Россия)</w:t>
            </w:r>
          </w:p>
        </w:tc>
      </w:tr>
      <w:tr w:rsidR="00CA43B9" w:rsidRPr="00851C02" w14:paraId="04CC05C3" w14:textId="77777777" w:rsidTr="006066B8">
        <w:tc>
          <w:tcPr>
            <w:tcW w:w="9345" w:type="dxa"/>
            <w:gridSpan w:val="3"/>
          </w:tcPr>
          <w:p w14:paraId="18854CF2" w14:textId="7859D0F0" w:rsidR="00CA43B9" w:rsidRDefault="00CA43B9" w:rsidP="00CA4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9 мая</w:t>
            </w:r>
          </w:p>
          <w:p w14:paraId="214B12DC" w14:textId="0CB90382" w:rsidR="00CA43B9" w:rsidRDefault="00CA43B9" w:rsidP="00CA4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3:50-15:30</w:t>
            </w:r>
          </w:p>
          <w:p w14:paraId="47F97073" w14:textId="0840DE07" w:rsidR="00CA43B9" w:rsidRDefault="00CA43B9" w:rsidP="00CA43B9">
            <w:pPr>
              <w:jc w:val="center"/>
              <w:rPr>
                <w:b/>
                <w:bCs/>
              </w:rPr>
            </w:pPr>
            <w:bookmarkStart w:id="4" w:name="_Hlk70637863"/>
            <w:r w:rsidRPr="00851C02">
              <w:rPr>
                <w:b/>
                <w:bCs/>
              </w:rPr>
              <w:t>Секция «Правовые аспекты врачебной деятельности»</w:t>
            </w:r>
          </w:p>
          <w:bookmarkEnd w:id="4"/>
          <w:p w14:paraId="3B926BDD" w14:textId="767C4EA4" w:rsidR="00CA43B9" w:rsidRPr="00851C02" w:rsidRDefault="00CA43B9" w:rsidP="00CA43B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Он-лайн трансляция - </w:t>
            </w:r>
            <w:hyperlink r:id="rId6" w:history="1">
              <w:r w:rsidRPr="00BC1EE8">
                <w:rPr>
                  <w:rStyle w:val="a4"/>
                  <w:b/>
                  <w:bCs/>
                </w:rPr>
                <w:t>https://youtu.be/QQyrxVl78WI</w:t>
              </w:r>
            </w:hyperlink>
            <w:r>
              <w:rPr>
                <w:b/>
                <w:bCs/>
              </w:rPr>
              <w:t xml:space="preserve"> </w:t>
            </w:r>
          </w:p>
          <w:p w14:paraId="2BA8C64B" w14:textId="475BD31A" w:rsidR="00CA43B9" w:rsidRPr="00851C02" w:rsidRDefault="00CA43B9" w:rsidP="00CA43B9">
            <w:pPr>
              <w:jc w:val="center"/>
            </w:pPr>
            <w:r w:rsidRPr="00851C02">
              <w:rPr>
                <w:b/>
                <w:bCs/>
              </w:rPr>
              <w:t xml:space="preserve">Председатели: </w:t>
            </w:r>
            <w:proofErr w:type="spellStart"/>
            <w:r w:rsidRPr="00851C02">
              <w:rPr>
                <w:b/>
                <w:bCs/>
              </w:rPr>
              <w:t>Крамарский</w:t>
            </w:r>
            <w:proofErr w:type="spellEnd"/>
            <w:r w:rsidRPr="00851C02">
              <w:rPr>
                <w:b/>
                <w:bCs/>
              </w:rPr>
              <w:t xml:space="preserve"> В.А., </w:t>
            </w:r>
            <w:proofErr w:type="spellStart"/>
            <w:r w:rsidRPr="00851C02">
              <w:rPr>
                <w:b/>
                <w:bCs/>
              </w:rPr>
              <w:t>Белокриницкая</w:t>
            </w:r>
            <w:proofErr w:type="spellEnd"/>
            <w:r w:rsidRPr="00851C02">
              <w:rPr>
                <w:b/>
                <w:bCs/>
              </w:rPr>
              <w:t xml:space="preserve"> </w:t>
            </w:r>
            <w:proofErr w:type="gramStart"/>
            <w:r w:rsidRPr="00851C02">
              <w:rPr>
                <w:b/>
                <w:bCs/>
              </w:rPr>
              <w:t>Т.Е.</w:t>
            </w:r>
            <w:proofErr w:type="gramEnd"/>
          </w:p>
        </w:tc>
      </w:tr>
      <w:tr w:rsidR="00CA43B9" w:rsidRPr="00851C02" w14:paraId="27360471" w14:textId="77777777" w:rsidTr="00FD4073">
        <w:trPr>
          <w:trHeight w:val="950"/>
        </w:trPr>
        <w:tc>
          <w:tcPr>
            <w:tcW w:w="1696" w:type="dxa"/>
          </w:tcPr>
          <w:p w14:paraId="517C7087" w14:textId="44F243D0" w:rsidR="00CA43B9" w:rsidRPr="00851C02" w:rsidRDefault="00CA43B9" w:rsidP="00CA43B9">
            <w:pPr>
              <w:spacing w:after="160"/>
            </w:pPr>
            <w:r>
              <w:t>13:50-14:10</w:t>
            </w:r>
          </w:p>
        </w:tc>
        <w:tc>
          <w:tcPr>
            <w:tcW w:w="4395" w:type="dxa"/>
          </w:tcPr>
          <w:p w14:paraId="2DF5CAF4" w14:textId="2E2CD040" w:rsidR="00CA43B9" w:rsidRPr="00957D8B" w:rsidRDefault="00CA43B9" w:rsidP="00CA43B9">
            <w:pPr>
              <w:spacing w:after="160"/>
              <w:rPr>
                <w:b/>
                <w:bCs/>
              </w:rPr>
            </w:pPr>
            <w:r w:rsidRPr="00851C02">
              <w:t>Клинические рекомендации как основа правовой деятельности врача</w:t>
            </w:r>
            <w:r w:rsidRPr="00851C02">
              <w:tab/>
            </w:r>
          </w:p>
        </w:tc>
        <w:tc>
          <w:tcPr>
            <w:tcW w:w="3254" w:type="dxa"/>
          </w:tcPr>
          <w:p w14:paraId="110C7D77" w14:textId="083DEC30" w:rsidR="00CA43B9" w:rsidRPr="00851C02" w:rsidRDefault="00CA43B9" w:rsidP="00CA43B9">
            <w:pPr>
              <w:spacing w:after="160"/>
            </w:pPr>
            <w:proofErr w:type="spellStart"/>
            <w:r w:rsidRPr="00851C02">
              <w:t>Крамарский</w:t>
            </w:r>
            <w:proofErr w:type="spellEnd"/>
            <w:r w:rsidRPr="00851C02">
              <w:t xml:space="preserve"> В.А.              (Иркутск, Россия)</w:t>
            </w:r>
          </w:p>
        </w:tc>
      </w:tr>
      <w:tr w:rsidR="00CA43B9" w:rsidRPr="00851C02" w14:paraId="173ED874" w14:textId="77777777" w:rsidTr="00FD4073">
        <w:trPr>
          <w:trHeight w:val="950"/>
        </w:trPr>
        <w:tc>
          <w:tcPr>
            <w:tcW w:w="1696" w:type="dxa"/>
          </w:tcPr>
          <w:p w14:paraId="743DA3FF" w14:textId="35E51EFA" w:rsidR="00CA43B9" w:rsidRPr="00851C02" w:rsidRDefault="00CA43B9" w:rsidP="00CA43B9">
            <w:r>
              <w:t>14:10-14:30</w:t>
            </w:r>
          </w:p>
        </w:tc>
        <w:tc>
          <w:tcPr>
            <w:tcW w:w="4395" w:type="dxa"/>
          </w:tcPr>
          <w:p w14:paraId="7BC9576F" w14:textId="29BCFB70" w:rsidR="00CA43B9" w:rsidRPr="00957D8B" w:rsidRDefault="00CA43B9" w:rsidP="00CA43B9">
            <w:pPr>
              <w:rPr>
                <w:b/>
                <w:bCs/>
              </w:rPr>
            </w:pPr>
            <w:r w:rsidRPr="00851C02">
              <w:t>Применение лекарственных средств «офф-лейбл»: техника безопасности</w:t>
            </w:r>
          </w:p>
        </w:tc>
        <w:tc>
          <w:tcPr>
            <w:tcW w:w="3254" w:type="dxa"/>
          </w:tcPr>
          <w:p w14:paraId="762C2971" w14:textId="5206D07A" w:rsidR="00CA43B9" w:rsidRPr="00851C02" w:rsidRDefault="00CA43B9" w:rsidP="00CA43B9">
            <w:r w:rsidRPr="00851C02">
              <w:t>Сутурина Л.В. (Иркутск, Россия)</w:t>
            </w:r>
          </w:p>
        </w:tc>
      </w:tr>
      <w:tr w:rsidR="00CA43B9" w:rsidRPr="00851C02" w14:paraId="159A3997" w14:textId="77777777" w:rsidTr="00FD4073">
        <w:trPr>
          <w:trHeight w:val="950"/>
        </w:trPr>
        <w:tc>
          <w:tcPr>
            <w:tcW w:w="1696" w:type="dxa"/>
          </w:tcPr>
          <w:p w14:paraId="19212BA2" w14:textId="79AD1BDB" w:rsidR="00CA43B9" w:rsidRPr="00851C02" w:rsidRDefault="00CA43B9" w:rsidP="00CA43B9">
            <w:r>
              <w:t>14:30-15:00</w:t>
            </w:r>
          </w:p>
        </w:tc>
        <w:tc>
          <w:tcPr>
            <w:tcW w:w="4395" w:type="dxa"/>
          </w:tcPr>
          <w:p w14:paraId="34BEF067" w14:textId="77777777" w:rsidR="00CA43B9" w:rsidRPr="00851C02" w:rsidRDefault="00CA43B9" w:rsidP="00CA43B9">
            <w:pPr>
              <w:spacing w:after="160" w:line="259" w:lineRule="auto"/>
            </w:pPr>
            <w:r w:rsidRPr="00851C02">
              <w:t>Юридический коучинг для врачей</w:t>
            </w:r>
          </w:p>
          <w:p w14:paraId="2893AB50" w14:textId="77777777" w:rsidR="00CA43B9" w:rsidRPr="00957D8B" w:rsidRDefault="00CA43B9" w:rsidP="00CA43B9">
            <w:pPr>
              <w:rPr>
                <w:b/>
                <w:bCs/>
              </w:rPr>
            </w:pPr>
          </w:p>
        </w:tc>
        <w:tc>
          <w:tcPr>
            <w:tcW w:w="3254" w:type="dxa"/>
          </w:tcPr>
          <w:p w14:paraId="1C196867" w14:textId="5B2A3CDD" w:rsidR="00CA43B9" w:rsidRDefault="00CA43B9" w:rsidP="00CA43B9">
            <w:proofErr w:type="spellStart"/>
            <w:r w:rsidRPr="00851C02">
              <w:t>Артымук</w:t>
            </w:r>
            <w:proofErr w:type="spellEnd"/>
            <w:r w:rsidRPr="00851C02">
              <w:t xml:space="preserve"> ВА</w:t>
            </w:r>
            <w:proofErr w:type="gramStart"/>
            <w:r w:rsidRPr="00851C02">
              <w:t xml:space="preserve">   (</w:t>
            </w:r>
            <w:proofErr w:type="gramEnd"/>
            <w:r w:rsidRPr="00851C02">
              <w:t>Кемерово, Россия)</w:t>
            </w:r>
          </w:p>
          <w:p w14:paraId="441FDE26" w14:textId="77777777" w:rsidR="00CA43B9" w:rsidRPr="00851C02" w:rsidRDefault="00CA43B9" w:rsidP="00CA43B9"/>
        </w:tc>
      </w:tr>
      <w:tr w:rsidR="00CA43B9" w:rsidRPr="00851C02" w14:paraId="08E5C4CB" w14:textId="77777777" w:rsidTr="00FD4073">
        <w:trPr>
          <w:trHeight w:val="950"/>
        </w:trPr>
        <w:tc>
          <w:tcPr>
            <w:tcW w:w="1696" w:type="dxa"/>
          </w:tcPr>
          <w:p w14:paraId="0AE96686" w14:textId="5B160B8F" w:rsidR="00CA43B9" w:rsidRPr="00851C02" w:rsidRDefault="00CA43B9" w:rsidP="00CA43B9">
            <w:r>
              <w:t>15:00-15:30</w:t>
            </w:r>
          </w:p>
        </w:tc>
        <w:tc>
          <w:tcPr>
            <w:tcW w:w="4395" w:type="dxa"/>
          </w:tcPr>
          <w:p w14:paraId="370ECAD8" w14:textId="3A737146" w:rsidR="00CA43B9" w:rsidRPr="00957D8B" w:rsidRDefault="00CA43B9" w:rsidP="00CA43B9">
            <w:pPr>
              <w:rPr>
                <w:b/>
                <w:bCs/>
              </w:rPr>
            </w:pPr>
            <w:r>
              <w:rPr>
                <w:b/>
                <w:bCs/>
              </w:rPr>
              <w:t>Обсуждение</w:t>
            </w:r>
          </w:p>
        </w:tc>
        <w:tc>
          <w:tcPr>
            <w:tcW w:w="3254" w:type="dxa"/>
          </w:tcPr>
          <w:p w14:paraId="4D8881BB" w14:textId="4C586D30" w:rsidR="00CA43B9" w:rsidRPr="00851C02" w:rsidRDefault="00CA43B9" w:rsidP="00CA43B9">
            <w:r>
              <w:t>Участники секции</w:t>
            </w:r>
          </w:p>
        </w:tc>
      </w:tr>
    </w:tbl>
    <w:p w14:paraId="2E2F8F50" w14:textId="77777777" w:rsidR="00851C02" w:rsidRDefault="00851C02" w:rsidP="00957D8B"/>
    <w:sectPr w:rsidR="00851C0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M7QwNbS0MDWytDRQ0lEKTi0uzszPAykwNK4FAD7pxTwtAAAA"/>
  </w:docVars>
  <w:rsids>
    <w:rsidRoot w:val="00851C02"/>
    <w:rsid w:val="00062E97"/>
    <w:rsid w:val="000A22B6"/>
    <w:rsid w:val="00143FA7"/>
    <w:rsid w:val="00272A05"/>
    <w:rsid w:val="0036630E"/>
    <w:rsid w:val="00373AC5"/>
    <w:rsid w:val="00397884"/>
    <w:rsid w:val="003A498A"/>
    <w:rsid w:val="00411DD6"/>
    <w:rsid w:val="00430779"/>
    <w:rsid w:val="004660F6"/>
    <w:rsid w:val="00524A54"/>
    <w:rsid w:val="00591C7D"/>
    <w:rsid w:val="005D2EED"/>
    <w:rsid w:val="006115A8"/>
    <w:rsid w:val="006921F8"/>
    <w:rsid w:val="00750973"/>
    <w:rsid w:val="00762AAF"/>
    <w:rsid w:val="00765B52"/>
    <w:rsid w:val="007F3D0F"/>
    <w:rsid w:val="00822B49"/>
    <w:rsid w:val="00851C02"/>
    <w:rsid w:val="009377DA"/>
    <w:rsid w:val="00945536"/>
    <w:rsid w:val="00957D8B"/>
    <w:rsid w:val="009A70FD"/>
    <w:rsid w:val="00C5587E"/>
    <w:rsid w:val="00CA43B9"/>
    <w:rsid w:val="00D155E7"/>
    <w:rsid w:val="00D930A9"/>
    <w:rsid w:val="00E04148"/>
    <w:rsid w:val="00E863A0"/>
    <w:rsid w:val="00F50C94"/>
    <w:rsid w:val="00FD4073"/>
    <w:rsid w:val="00FD5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C6E165"/>
  <w15:chartTrackingRefBased/>
  <w15:docId w15:val="{F9742288-3192-434B-8C91-EF8019559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51C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143FA7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143F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youtu.be/QQyrxVl78WI" TargetMode="External"/><Relationship Id="rId5" Type="http://schemas.openxmlformats.org/officeDocument/2006/relationships/hyperlink" Target="https://youtu.be/o_5-P_Vq1hQ" TargetMode="External"/><Relationship Id="rId4" Type="http://schemas.openxmlformats.org/officeDocument/2006/relationships/hyperlink" Target="https://youtu.be/MHtGtLeqbFQ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61</Words>
  <Characters>4914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Лариса Сутурина</dc:creator>
  <cp:keywords/>
  <dc:description/>
  <cp:lastModifiedBy>Лариса Сутурина</cp:lastModifiedBy>
  <cp:revision>2</cp:revision>
  <cp:lastPrinted>2021-03-16T15:44:00Z</cp:lastPrinted>
  <dcterms:created xsi:type="dcterms:W3CDTF">2021-05-17T12:59:00Z</dcterms:created>
  <dcterms:modified xsi:type="dcterms:W3CDTF">2021-05-17T12:59:00Z</dcterms:modified>
</cp:coreProperties>
</file>